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ABF00" w14:textId="77777777" w:rsidR="007104C2" w:rsidRPr="005606F6" w:rsidRDefault="007104C2" w:rsidP="007104C2">
      <w:pPr>
        <w:pStyle w:val="BodyText"/>
        <w:spacing w:line="360" w:lineRule="auto"/>
        <w:jc w:val="center"/>
        <w:rPr>
          <w:rFonts w:cs="Times New Roman"/>
          <w:smallCaps/>
        </w:rPr>
      </w:pPr>
      <w:r w:rsidRPr="005606F6">
        <w:rPr>
          <w:rFonts w:cs="Times New Roman"/>
          <w:smallCaps/>
        </w:rPr>
        <w:t>Appendix</w:t>
      </w:r>
      <w:r>
        <w:rPr>
          <w:rFonts w:cs="Times New Roman"/>
          <w:smallCaps/>
        </w:rPr>
        <w:t xml:space="preserve"> 1</w:t>
      </w:r>
    </w:p>
    <w:p w14:paraId="7C6E2D40" w14:textId="77777777" w:rsidR="007104C2" w:rsidRPr="00EA6DAD" w:rsidRDefault="007104C2" w:rsidP="007104C2">
      <w:pPr>
        <w:pStyle w:val="BodyText"/>
        <w:spacing w:line="360" w:lineRule="auto"/>
        <w:jc w:val="both"/>
        <w:rPr>
          <w:rFonts w:cs="Times New Roman"/>
        </w:rPr>
      </w:pPr>
      <w:r w:rsidRPr="00EA6DAD">
        <w:rPr>
          <w:rFonts w:cs="Times New Roman"/>
        </w:rPr>
        <w:t>References used for determining the presence of TSM in individual porphyry systems for Figure 1:</w:t>
      </w:r>
    </w:p>
    <w:p w14:paraId="2851A70B" w14:textId="365E7A68" w:rsidR="00CF1BBE" w:rsidRDefault="007F3361" w:rsidP="007F3361">
      <w:pPr>
        <w:spacing w:line="360" w:lineRule="auto"/>
        <w:rPr>
          <w:rFonts w:ascii="Times New Roman" w:hAnsi="Times New Roman" w:cs="Times New Roman"/>
          <w:lang w:val="fr-CA"/>
        </w:rPr>
      </w:pPr>
      <w:r w:rsidRPr="002314A7">
        <w:rPr>
          <w:rFonts w:ascii="Times New Roman" w:hAnsi="Times New Roman" w:cs="Times New Roman"/>
          <w:lang w:val="fr-CA"/>
        </w:rPr>
        <w:t xml:space="preserve">Wendt 1938, Legge 1939, Kuhn 1941, Lynch 1967, Goossens &amp; Hollister 1973, Sillitoe 1973, Hollister &amp; Sirvas 1974, Spatz 1974, Gustafson &amp; Hunt 1975, Panteleyev 1976, Ambrus 1977, Ashley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78, Coochey &amp; Eckman 1978, Panteleyev 1978, Storey 1978, Kwong 1981, Schwartz 1981, Meinert 1982, Bashkirov 1983, Hunt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83, Parry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84, Taylor &amp; Slack 1984, Warnaar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85, Carten 1986, Palacio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86, Robison 1987, King &amp; Kerrich 1989, Clark 1990, Barr &amp; Reid 1992</w:t>
      </w:r>
      <w:r w:rsidR="00AC76B9">
        <w:rPr>
          <w:rFonts w:ascii="Times New Roman" w:hAnsi="Times New Roman" w:cs="Times New Roman"/>
          <w:lang w:val="fr-CA"/>
        </w:rPr>
        <w:t>,</w:t>
      </w:r>
      <w:r w:rsidRPr="002314A7">
        <w:rPr>
          <w:rFonts w:ascii="Times New Roman" w:hAnsi="Times New Roman" w:cs="Times New Roman"/>
          <w:lang w:val="fr-CA"/>
        </w:rPr>
        <w:t xml:space="preserve"> Dilles &amp; Einaudi 1992</w:t>
      </w:r>
      <w:r w:rsidR="00AC76B9">
        <w:rPr>
          <w:rFonts w:ascii="Times New Roman" w:hAnsi="Times New Roman" w:cs="Times New Roman"/>
          <w:lang w:val="fr-CA"/>
        </w:rPr>
        <w:t>,</w:t>
      </w:r>
      <w:r w:rsidRPr="002314A7">
        <w:rPr>
          <w:rFonts w:ascii="Times New Roman" w:hAnsi="Times New Roman" w:cs="Times New Roman"/>
          <w:lang w:val="fr-CA"/>
        </w:rPr>
        <w:t xml:space="preserve"> Lubi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4, Meldrum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4, Bower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5, Dirom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5, Kirkham &amp; Margolis 1995, Arancibia &amp; Clark 1996, Dugmore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6, Lynch &amp; Ortega 1997, Hedenquist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8, Peng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1998, Perea 1999, Palacio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1, Perello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1, Sotnikov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1, Landtwing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2, Morozumi 2003, Quang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3, Cannell 2004, Harri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4, Barra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5, Imai 2005, Kirwin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5, Volp 2005, Bouzari &amp; Clark 2006, Norris 2006, Cooke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7, Ferrari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7, Franchini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7, Scott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8, Singer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08, Heberlein and Samson 2010, Lori 2010, Palacio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0, Zukowski 2010, Lefort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1, Baksheev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2, Dill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2, Djouka-Fonkwe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2, Herve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2, Mathur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2, Torro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2, Asadi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3, Del Rio Salas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3, Malla 2013, Pardo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5, Cao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6, Iveson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6, Oliveira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6, Bienko 2017, Maydagán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7, Ochoa-Landín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7, Gibbons 2018, Siddiqui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8, Byrne 2019, Salazar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9, Sokolović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19, Chaffee 2020, Kelley &amp; Graham 2020, Meng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20, Moshefi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20, Skarmeta 2020, Warlo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20, Osatenko </w:t>
      </w:r>
      <w:r w:rsidRPr="002314A7">
        <w:rPr>
          <w:rFonts w:ascii="Times New Roman" w:hAnsi="Times New Roman" w:cs="Times New Roman"/>
          <w:i/>
          <w:lang w:val="fr-CA"/>
        </w:rPr>
        <w:t>et al.</w:t>
      </w:r>
      <w:r w:rsidRPr="002314A7">
        <w:rPr>
          <w:rFonts w:ascii="Times New Roman" w:hAnsi="Times New Roman" w:cs="Times New Roman"/>
          <w:lang w:val="fr-CA"/>
        </w:rPr>
        <w:t xml:space="preserve"> 2021.</w:t>
      </w:r>
    </w:p>
    <w:p w14:paraId="780ED160" w14:textId="6B835B04" w:rsidR="007F3361" w:rsidRDefault="007F3361" w:rsidP="007F3361">
      <w:pPr>
        <w:spacing w:line="360" w:lineRule="auto"/>
        <w:rPr>
          <w:rFonts w:ascii="Times New Roman" w:hAnsi="Times New Roman" w:cs="Times New Roman"/>
          <w:lang w:val="fr-CA"/>
        </w:rPr>
      </w:pPr>
    </w:p>
    <w:p w14:paraId="29478E22" w14:textId="2C9F6EF8" w:rsidR="007F3361" w:rsidRPr="009A0E6F" w:rsidRDefault="007F3361" w:rsidP="009A0E6F">
      <w:pPr>
        <w:spacing w:line="360" w:lineRule="auto"/>
        <w:ind w:left="720" w:hanging="720"/>
        <w:jc w:val="center"/>
        <w:rPr>
          <w:rFonts w:ascii="Times New Roman" w:hAnsi="Times New Roman" w:cs="Times New Roman"/>
          <w:smallCaps/>
          <w:lang w:val="fr-CA"/>
        </w:rPr>
      </w:pPr>
      <w:r w:rsidRPr="009A0E6F">
        <w:rPr>
          <w:rFonts w:ascii="Times New Roman" w:hAnsi="Times New Roman" w:cs="Times New Roman"/>
          <w:smallCaps/>
          <w:lang w:val="fr-CA"/>
        </w:rPr>
        <w:t>References</w:t>
      </w:r>
    </w:p>
    <w:p w14:paraId="5F25DB66" w14:textId="77777777" w:rsidR="001F76C7" w:rsidRDefault="001F76C7" w:rsidP="001F76C7">
      <w:pPr>
        <w:spacing w:line="360" w:lineRule="auto"/>
        <w:ind w:left="720" w:hanging="720"/>
        <w:rPr>
          <w:rFonts w:ascii="Times New Roman" w:hAnsi="Times New Roman" w:cs="Times New Roman"/>
          <w:smallCaps/>
        </w:rPr>
      </w:pPr>
    </w:p>
    <w:p w14:paraId="72D1FF15" w14:textId="77777777" w:rsidR="00670BD7" w:rsidRPr="00367CC8" w:rsidRDefault="00670BD7" w:rsidP="00670BD7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Ambrus, J. (1977</w:t>
      </w:r>
      <w:r w:rsidRPr="00367CC8">
        <w:rPr>
          <w:rFonts w:cs="Times New Roman"/>
          <w:noProof/>
          <w:lang w:val="en-US"/>
        </w:rPr>
        <w:t xml:space="preserve">) Geology of the La Abra Porphyry Cu deposit, Chil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2</w:t>
      </w:r>
      <w:r w:rsidRPr="00367CC8">
        <w:rPr>
          <w:rFonts w:cs="Times New Roman"/>
          <w:noProof/>
          <w:lang w:val="en-US"/>
        </w:rPr>
        <w:t>(6), 1062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085. DOI: </w:t>
      </w:r>
      <w:r w:rsidRPr="00367CC8">
        <w:rPr>
          <w:rFonts w:cs="Times New Roman"/>
          <w:lang w:val="en-US"/>
        </w:rPr>
        <w:t xml:space="preserve">http://doi.org/10.2113/gsecongeo.72.6.1062 </w:t>
      </w:r>
    </w:p>
    <w:p w14:paraId="2853A61F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Arancibia, O.N. &amp; Clark, A.H.</w:t>
      </w:r>
      <w:r w:rsidRPr="00367CC8">
        <w:rPr>
          <w:rFonts w:cs="Times New Roman"/>
          <w:noProof/>
          <w:lang w:val="en-US"/>
        </w:rPr>
        <w:t xml:space="preserve"> (1996) Early magnetite-amphibole-plagioclase alteration-mineralization in the Island Copper porphyry copper-gold-molybdenum deposit, British Columbia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91</w:t>
      </w:r>
      <w:r w:rsidRPr="00367CC8">
        <w:rPr>
          <w:rFonts w:cs="Times New Roman"/>
          <w:noProof/>
          <w:lang w:val="en-US"/>
        </w:rPr>
        <w:t>(2), 402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438. DOI: </w:t>
      </w:r>
      <w:r w:rsidRPr="00367CC8">
        <w:rPr>
          <w:rFonts w:cs="Times New Roman"/>
          <w:lang w:val="en-US"/>
        </w:rPr>
        <w:t xml:space="preserve">http://doi.org/10.2113/gsecongeo.91.2.402 </w:t>
      </w:r>
    </w:p>
    <w:p w14:paraId="7B5ABC35" w14:textId="77777777" w:rsidR="009B171B" w:rsidRPr="00367CC8" w:rsidRDefault="009B171B" w:rsidP="009B171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Asadi, S., Moore, F., Zarasvandi, A., &amp; Khosrojerdi, M.</w:t>
      </w:r>
      <w:r w:rsidRPr="00367CC8">
        <w:rPr>
          <w:rFonts w:cs="Times New Roman"/>
          <w:noProof/>
          <w:lang w:val="en-US"/>
        </w:rPr>
        <w:t xml:space="preserve"> (2013) First report on the occurrence of CO</w:t>
      </w:r>
      <w:r w:rsidRPr="00367CC8">
        <w:rPr>
          <w:rFonts w:cs="Times New Roman"/>
          <w:noProof/>
          <w:vertAlign w:val="subscript"/>
          <w:lang w:val="en-US"/>
        </w:rPr>
        <w:t>2</w:t>
      </w:r>
      <w:r w:rsidRPr="00367CC8">
        <w:rPr>
          <w:rFonts w:cs="Times New Roman"/>
          <w:noProof/>
          <w:lang w:val="en-US"/>
        </w:rPr>
        <w:t xml:space="preserve">-bearing fluid inclusions in the Meiduk porphyry copper deposit, Iran: Implications for mineralisation processes in a continental collision setting. </w:t>
      </w:r>
      <w:r w:rsidRPr="00367CC8">
        <w:rPr>
          <w:rFonts w:cs="Times New Roman"/>
          <w:i/>
          <w:noProof/>
          <w:lang w:val="en-US"/>
        </w:rPr>
        <w:t>Geologo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9</w:t>
      </w:r>
      <w:r w:rsidRPr="00367CC8">
        <w:rPr>
          <w:rFonts w:cs="Times New Roman"/>
          <w:noProof/>
          <w:lang w:val="en-US"/>
        </w:rPr>
        <w:t>(4), 30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320. DOI: </w:t>
      </w:r>
      <w:r w:rsidRPr="00367CC8">
        <w:rPr>
          <w:rFonts w:cs="Times New Roman"/>
          <w:lang w:val="en-US"/>
        </w:rPr>
        <w:t xml:space="preserve">http://doi.org/10.2478/logos-2013-0019 </w:t>
      </w:r>
    </w:p>
    <w:p w14:paraId="27EA58E6" w14:textId="77777777" w:rsidR="00D57CD4" w:rsidRPr="00367CC8" w:rsidRDefault="00D57CD4" w:rsidP="00D57CD4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Ashley, P.M., Billington, W.G., Graham, R.L., &amp; Neale, R.C.</w:t>
      </w:r>
      <w:r w:rsidRPr="00367CC8">
        <w:rPr>
          <w:rFonts w:cs="Times New Roman"/>
          <w:noProof/>
          <w:lang w:val="en-US"/>
        </w:rPr>
        <w:t xml:space="preserve"> (1978) Geology of the Coalstoun porphyry copper prospect Southeast Queensland Australia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3</w:t>
      </w:r>
      <w:r w:rsidRPr="00367CC8">
        <w:rPr>
          <w:rFonts w:cs="Times New Roman"/>
          <w:noProof/>
          <w:lang w:val="en-US"/>
        </w:rPr>
        <w:t>(5), 94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65. DOI: </w:t>
      </w:r>
      <w:r w:rsidRPr="00367CC8">
        <w:rPr>
          <w:rFonts w:cs="Times New Roman"/>
          <w:lang w:val="en-US"/>
        </w:rPr>
        <w:t xml:space="preserve">http://doi.org/10.2113/gsecongeo.73.5.945 </w:t>
      </w:r>
    </w:p>
    <w:p w14:paraId="1FAB1254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aksheev, I.A., Yu Prokof'ev, V., Zaraisky, G.P., Chitalin, A.F., Yapaskurt, V.O., Nikolaev, Y.N., Tikhomirov, P.L., Nagornaya, E.V., Rogacheva, L.I., Gorelikova, N.V., &amp; Kononov, O.V.</w:t>
      </w:r>
      <w:r w:rsidRPr="00367CC8">
        <w:rPr>
          <w:rFonts w:cs="Times New Roman"/>
          <w:noProof/>
          <w:lang w:val="en-US"/>
        </w:rPr>
        <w:t xml:space="preserve"> (2012) Tourmaline as a prospecting guide for the porphyry-style deposits. </w:t>
      </w:r>
      <w:r w:rsidRPr="00367CC8">
        <w:rPr>
          <w:rFonts w:cs="Times New Roman"/>
          <w:i/>
          <w:noProof/>
          <w:lang w:val="en-US"/>
        </w:rPr>
        <w:t>European Journal of Minera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24</w:t>
      </w:r>
      <w:r w:rsidRPr="00367CC8">
        <w:rPr>
          <w:rFonts w:cs="Times New Roman"/>
          <w:noProof/>
          <w:lang w:val="en-US"/>
        </w:rPr>
        <w:t>(6), 95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79. DOI: </w:t>
      </w:r>
      <w:r w:rsidRPr="00367CC8">
        <w:rPr>
          <w:rFonts w:cs="Times New Roman"/>
          <w:lang w:val="en-US"/>
        </w:rPr>
        <w:t xml:space="preserve">http://doi.org/10.1127/0935-1221/2012/0024-2241 </w:t>
      </w:r>
    </w:p>
    <w:p w14:paraId="3DAA5BC8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arr, J.M. &amp; Reid, D.L.</w:t>
      </w:r>
      <w:r w:rsidRPr="00367CC8">
        <w:rPr>
          <w:rFonts w:cs="Times New Roman"/>
          <w:noProof/>
          <w:lang w:val="en-US"/>
        </w:rPr>
        <w:t xml:space="preserve"> (1992) Hydrothermal alteration at the Haib porphyry copper deposit, Namibia: Stable isotope and fluid inclusion patterns. </w:t>
      </w:r>
      <w:r w:rsidRPr="00367CC8">
        <w:rPr>
          <w:rFonts w:cs="Times New Roman"/>
          <w:i/>
          <w:noProof/>
          <w:lang w:val="en-US"/>
        </w:rPr>
        <w:t>Communs Geological Survey Namibi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</w:t>
      </w:r>
      <w:r w:rsidRPr="00367CC8">
        <w:rPr>
          <w:rFonts w:cs="Times New Roman"/>
          <w:noProof/>
          <w:lang w:val="en-US"/>
        </w:rPr>
        <w:t>, 2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35. </w:t>
      </w:r>
    </w:p>
    <w:p w14:paraId="4B8FDFEC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arra, F., Ruiz, J., Valencia, V.A., Ochoa-Landín, L.H., Chesley, J.T., &amp; Zurcher, L.</w:t>
      </w:r>
      <w:r w:rsidRPr="00367CC8">
        <w:rPr>
          <w:rFonts w:cs="Times New Roman"/>
          <w:noProof/>
          <w:lang w:val="en-US"/>
        </w:rPr>
        <w:t xml:space="preserve"> (2005) Laramide porphyry Cu-Mo mineralization in Northern Mexico: Age constraints from Re-Os geochronology in molybdenit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00</w:t>
      </w:r>
      <w:r w:rsidRPr="00367CC8">
        <w:rPr>
          <w:rFonts w:cs="Times New Roman"/>
          <w:noProof/>
          <w:lang w:val="en-US"/>
        </w:rPr>
        <w:t>(8), 160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616. DOI: </w:t>
      </w:r>
      <w:r w:rsidRPr="00367CC8">
        <w:rPr>
          <w:rFonts w:cs="Times New Roman"/>
          <w:lang w:val="en-US"/>
        </w:rPr>
        <w:t xml:space="preserve">http://doi.org/10.2113/gsecongeo.100.8.1605 </w:t>
      </w:r>
    </w:p>
    <w:p w14:paraId="32EEF08E" w14:textId="77777777" w:rsidR="00ED55EE" w:rsidRPr="00367CC8" w:rsidRDefault="00ED55EE" w:rsidP="00ED55EE">
      <w:pPr>
        <w:pStyle w:val="BodyText"/>
        <w:spacing w:after="0"/>
        <w:ind w:left="567" w:hanging="567"/>
        <w:rPr>
          <w:rFonts w:cs="Times New Roman"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Bashkirov, B.G.</w:t>
      </w:r>
      <w:r w:rsidRPr="00367CC8">
        <w:rPr>
          <w:rFonts w:cs="Times New Roman"/>
          <w:noProof/>
          <w:lang w:val="en-US"/>
        </w:rPr>
        <w:t xml:space="preserve"> (1983) Explosion breccias in the Kounrad porphyry-copper deposit. </w:t>
      </w:r>
      <w:r w:rsidRPr="00367CC8">
        <w:rPr>
          <w:rFonts w:cs="Times New Roman"/>
          <w:i/>
          <w:noProof/>
          <w:lang w:val="en-US"/>
        </w:rPr>
        <w:t>International Geology Review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25</w:t>
      </w:r>
      <w:r w:rsidRPr="00367CC8">
        <w:rPr>
          <w:rFonts w:cs="Times New Roman"/>
          <w:noProof/>
          <w:lang w:val="en-US"/>
        </w:rPr>
        <w:t>(4), 37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380. DOI: </w:t>
      </w:r>
      <w:r w:rsidRPr="00367CC8">
        <w:rPr>
          <w:rFonts w:cs="Times New Roman"/>
          <w:lang w:val="en-US"/>
        </w:rPr>
        <w:t xml:space="preserve">http://doi.org/10.1080/00206818309466714 </w:t>
      </w:r>
    </w:p>
    <w:p w14:paraId="0460D3B2" w14:textId="77777777" w:rsidR="003F5ADD" w:rsidRPr="00367CC8" w:rsidRDefault="003F5ADD" w:rsidP="003F5ADD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ienko, T.</w:t>
      </w:r>
      <w:r w:rsidRPr="00367CC8">
        <w:rPr>
          <w:rFonts w:cs="Times New Roman"/>
          <w:noProof/>
          <w:lang w:val="en-US"/>
        </w:rPr>
        <w:t xml:space="preserve"> (2017) The Sierra Gorda porphyry Cu-Mo-(Au) deposit Chile. </w:t>
      </w:r>
      <w:r w:rsidRPr="00367CC8">
        <w:rPr>
          <w:rFonts w:cs="Times New Roman"/>
          <w:i/>
          <w:noProof/>
          <w:lang w:val="en-US"/>
        </w:rPr>
        <w:t>Przeglad Geologiczn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65</w:t>
      </w:r>
      <w:r w:rsidRPr="00367CC8">
        <w:rPr>
          <w:rFonts w:cs="Times New Roman"/>
          <w:noProof/>
          <w:lang w:val="en-US"/>
        </w:rPr>
        <w:t>(9), 55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559. </w:t>
      </w:r>
    </w:p>
    <w:p w14:paraId="11D531DE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ouzari, F. &amp; Clark, A.H.</w:t>
      </w:r>
      <w:r w:rsidRPr="00367CC8">
        <w:rPr>
          <w:rFonts w:cs="Times New Roman"/>
          <w:noProof/>
          <w:lang w:val="en-US"/>
        </w:rPr>
        <w:t xml:space="preserve"> (2006) Prograde evolution and geothermal affinities of a major porphyry copper deposit: The Cerro Colorado hypogene protore, I Region, Northern Chil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01</w:t>
      </w:r>
      <w:r w:rsidRPr="00367CC8">
        <w:rPr>
          <w:rFonts w:cs="Times New Roman"/>
          <w:noProof/>
          <w:lang w:val="en-US"/>
        </w:rPr>
        <w:t>(1), 9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34. DOI: </w:t>
      </w:r>
      <w:r w:rsidRPr="00367CC8">
        <w:rPr>
          <w:rFonts w:cs="Times New Roman"/>
          <w:lang w:val="en-US"/>
        </w:rPr>
        <w:t xml:space="preserve">http://doi.org/10.2113/gsecongeo.101.1.95 </w:t>
      </w:r>
    </w:p>
    <w:p w14:paraId="6255C3E8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ower, B., Payne, J., DeLong, C., &amp; Rebagliati, C.M.</w:t>
      </w:r>
      <w:r w:rsidRPr="00367CC8">
        <w:rPr>
          <w:rFonts w:cs="Times New Roman"/>
          <w:noProof/>
          <w:lang w:val="en-US"/>
        </w:rPr>
        <w:t xml:space="preserve"> (1995) The oxide-gold, supergene and hypogene zones at the Casino gold-copper-molybdenum deposit, West Central Yukon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Porphyry Copper Deposits of the Northwestern Cordillera of North America (T. Schroeter, ed.). Canadian Institute of Mining and Metallurgy and Petroleum, Montreal, Quebec, Canada (352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366). </w:t>
      </w:r>
    </w:p>
    <w:p w14:paraId="7BEB4452" w14:textId="77777777" w:rsidR="009222A1" w:rsidRPr="00367CC8" w:rsidRDefault="009222A1" w:rsidP="009222A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Byrne, K.</w:t>
      </w:r>
      <w:r w:rsidRPr="00367CC8">
        <w:rPr>
          <w:rFonts w:cs="Times New Roman"/>
          <w:noProof/>
          <w:lang w:val="en-US"/>
        </w:rPr>
        <w:t xml:space="preserve"> (2019) </w:t>
      </w:r>
      <w:r w:rsidRPr="00367CC8">
        <w:rPr>
          <w:rFonts w:cs="Times New Roman"/>
          <w:i/>
          <w:iCs/>
          <w:noProof/>
          <w:lang w:val="en-US"/>
        </w:rPr>
        <w:t>Diagnostic Features of the Rocks and Minerals Peripheral to the Highland Valley Copper District, British Columbia, Canada: Implications for the Genesis of Porphyry Cu Systems and their Footprints.</w:t>
      </w:r>
      <w:r w:rsidRPr="00367CC8">
        <w:rPr>
          <w:rFonts w:cs="Times New Roman"/>
          <w:noProof/>
          <w:lang w:val="en-US"/>
        </w:rPr>
        <w:t xml:space="preserve"> PhD Thesis. University of Alberta, Edmonton, Canada. </w:t>
      </w:r>
    </w:p>
    <w:p w14:paraId="363D0169" w14:textId="77777777" w:rsidR="00B45161" w:rsidRPr="00367CC8" w:rsidRDefault="00B45161" w:rsidP="00B4516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Cannell, J.</w:t>
      </w:r>
      <w:r w:rsidRPr="00367CC8">
        <w:rPr>
          <w:rFonts w:cs="Times New Roman"/>
          <w:noProof/>
          <w:lang w:val="en-US"/>
        </w:rPr>
        <w:t xml:space="preserve"> (2004) </w:t>
      </w:r>
      <w:r w:rsidRPr="00367CC8">
        <w:rPr>
          <w:rFonts w:cs="Times New Roman"/>
          <w:i/>
          <w:iCs/>
          <w:noProof/>
          <w:lang w:val="en-US"/>
        </w:rPr>
        <w:t>Teniente Porphyry Copper-Molyndenum Deposit, Central Chile</w:t>
      </w:r>
      <w:r w:rsidRPr="00367CC8">
        <w:rPr>
          <w:rFonts w:cs="Times New Roman"/>
          <w:noProof/>
          <w:lang w:val="en-US"/>
        </w:rPr>
        <w:t xml:space="preserve">. PhD Thesis. University of Tasmania, Australia. </w:t>
      </w:r>
    </w:p>
    <w:p w14:paraId="6751632F" w14:textId="77777777" w:rsidR="00AA0AEB" w:rsidRPr="00367CC8" w:rsidRDefault="00AA0AEB" w:rsidP="00AA0AE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Cao, M.J., Li, G.M., Qin, K.Z., Evans, N.J., &amp; Seitmuratova, E.Y.</w:t>
      </w:r>
      <w:r w:rsidRPr="00367CC8">
        <w:rPr>
          <w:rFonts w:cs="Times New Roman"/>
          <w:noProof/>
          <w:lang w:val="en-US"/>
        </w:rPr>
        <w:t xml:space="preserve"> (2016) Assessing the magmatic affinity and petrogenesis of granitoids at the giant Aktogai porphyry Cu deposit, Central Kazakhstan. </w:t>
      </w:r>
      <w:r w:rsidRPr="00367CC8">
        <w:rPr>
          <w:rFonts w:cs="Times New Roman"/>
          <w:i/>
          <w:noProof/>
          <w:lang w:val="en-US"/>
        </w:rPr>
        <w:t>American Journal of Science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316</w:t>
      </w:r>
      <w:r w:rsidRPr="00367CC8">
        <w:rPr>
          <w:rFonts w:cs="Times New Roman"/>
          <w:noProof/>
          <w:lang w:val="en-US"/>
        </w:rPr>
        <w:t>(7), 614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668. DOI: </w:t>
      </w:r>
      <w:r w:rsidRPr="00367CC8">
        <w:rPr>
          <w:rFonts w:cs="Times New Roman"/>
          <w:lang w:val="en-US"/>
        </w:rPr>
        <w:t xml:space="preserve">http://doi.org/10.2475/07.2016.02 </w:t>
      </w:r>
    </w:p>
    <w:p w14:paraId="52D56064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Carten, R.B.</w:t>
      </w:r>
      <w:r w:rsidRPr="00367CC8">
        <w:rPr>
          <w:rFonts w:cs="Times New Roman"/>
          <w:noProof/>
          <w:lang w:val="en-US"/>
        </w:rPr>
        <w:t xml:space="preserve"> (1986) Sodium-calcium metasomatism; chemical, temporal, and spatial relationships at the Yerington, Nevada, porphyry copper deposit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1</w:t>
      </w:r>
      <w:r w:rsidRPr="00367CC8">
        <w:rPr>
          <w:rFonts w:cs="Times New Roman"/>
          <w:noProof/>
          <w:lang w:val="en-US"/>
        </w:rPr>
        <w:t>(6), 149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519. DOI: </w:t>
      </w:r>
      <w:r w:rsidRPr="00367CC8">
        <w:rPr>
          <w:rFonts w:cs="Times New Roman"/>
          <w:lang w:val="en-US"/>
        </w:rPr>
        <w:t xml:space="preserve">http://doi.org/10.2113/gsecongeo.81.6.1495 </w:t>
      </w:r>
    </w:p>
    <w:p w14:paraId="457E6020" w14:textId="77777777" w:rsidR="00F50A59" w:rsidRPr="00367CC8" w:rsidRDefault="00F50A59" w:rsidP="00F50A5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Chaffee, M.A.</w:t>
      </w:r>
      <w:r w:rsidRPr="00367CC8">
        <w:rPr>
          <w:rFonts w:cs="Times New Roman"/>
          <w:noProof/>
          <w:lang w:val="en-US"/>
        </w:rPr>
        <w:t xml:space="preserve"> (2020) </w:t>
      </w:r>
      <w:r w:rsidRPr="00367CC8">
        <w:rPr>
          <w:rFonts w:cs="Times New Roman"/>
          <w:i/>
          <w:iCs/>
          <w:noProof/>
          <w:lang w:val="en-US"/>
        </w:rPr>
        <w:t>Geochemical and Mineralogical Study of the Red Mountain Porphyry Copper-Molybdenum Deposit and Vicinity, Santa Cruz County, Arizona.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iCs/>
          <w:noProof/>
          <w:lang w:val="en-US"/>
        </w:rPr>
        <w:t>USGS Scientific Investigations Report 2019-5077. United States Geological Survey, Denver, Colorado, USA</w:t>
      </w:r>
      <w:r w:rsidRPr="00367CC8">
        <w:rPr>
          <w:rFonts w:cs="Times New Roman"/>
          <w:noProof/>
          <w:lang w:val="en-US"/>
        </w:rPr>
        <w:t xml:space="preserve">. DOI: </w:t>
      </w:r>
      <w:r w:rsidRPr="00367CC8">
        <w:rPr>
          <w:rFonts w:cs="Times New Roman"/>
          <w:lang w:val="en-US"/>
        </w:rPr>
        <w:t xml:space="preserve">http://doi.org/10.3133/sir20195077 </w:t>
      </w:r>
    </w:p>
    <w:p w14:paraId="05DB7088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Clark, A.H.</w:t>
      </w:r>
      <w:r w:rsidRPr="00367CC8">
        <w:rPr>
          <w:rFonts w:cs="Times New Roman"/>
          <w:noProof/>
          <w:lang w:val="en-US"/>
        </w:rPr>
        <w:t xml:space="preserve"> (1990) The slump breccias of the Toquepala porphyry Cu (-Mo) deposit, Peru: Implications for fragment rounding in hydrothermal breccias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5</w:t>
      </w:r>
      <w:r w:rsidRPr="00367CC8">
        <w:rPr>
          <w:rFonts w:cs="Times New Roman"/>
          <w:noProof/>
          <w:lang w:val="en-US"/>
        </w:rPr>
        <w:t>(7), 167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685. DOI: </w:t>
      </w:r>
      <w:r w:rsidRPr="00367CC8">
        <w:rPr>
          <w:rFonts w:cs="Times New Roman"/>
          <w:lang w:val="en-US"/>
        </w:rPr>
        <w:t xml:space="preserve">http://doi.org/10.2113/gsecongeo.85.7.1677 </w:t>
      </w:r>
    </w:p>
    <w:p w14:paraId="7E1C54FB" w14:textId="77777777" w:rsidR="00D57CD4" w:rsidRPr="00367CC8" w:rsidRDefault="00D57CD4" w:rsidP="00D57CD4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Coochey, D.V. &amp; Eckman, P.</w:t>
      </w:r>
      <w:r w:rsidRPr="00367CC8">
        <w:rPr>
          <w:rFonts w:cs="Times New Roman"/>
          <w:noProof/>
          <w:lang w:val="en-US"/>
        </w:rPr>
        <w:t xml:space="preserve"> (1978) Geology of the La Verde Copper Deposits, Michoacan, Mexico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Arizona Geological Society Digest XI, Tuscon, Arizona, USA (12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37). </w:t>
      </w:r>
    </w:p>
    <w:p w14:paraId="6597F745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Cooke, D.R., Wilson, A.J., House, M.J., Wolfe, R.C., Walshe, J.L., Lickfold, V., &amp; Crawford, A.J.</w:t>
      </w:r>
      <w:r w:rsidRPr="00367CC8">
        <w:rPr>
          <w:rFonts w:cs="Times New Roman"/>
          <w:noProof/>
          <w:lang w:val="en-US"/>
        </w:rPr>
        <w:t xml:space="preserve"> (2007) Alkalic porphyry Au-Cu and associated mineral deposits of the Ordovician to Early Silurian Macquarie Arc, New South Wales. </w:t>
      </w:r>
      <w:r w:rsidRPr="00367CC8">
        <w:rPr>
          <w:rFonts w:cs="Times New Roman"/>
          <w:i/>
          <w:noProof/>
          <w:lang w:val="en-US"/>
        </w:rPr>
        <w:t>Australian Journal of Earth Science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4</w:t>
      </w:r>
      <w:r w:rsidRPr="00367CC8">
        <w:rPr>
          <w:rFonts w:cs="Times New Roman"/>
          <w:noProof/>
          <w:lang w:val="en-US"/>
        </w:rPr>
        <w:t>(2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3), 44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463. DOI: </w:t>
      </w:r>
      <w:r w:rsidRPr="00367CC8">
        <w:rPr>
          <w:rFonts w:cs="Times New Roman"/>
          <w:lang w:val="en-US"/>
        </w:rPr>
        <w:t xml:space="preserve">http://doi.org/10.1080/08120090601146771 </w:t>
      </w:r>
    </w:p>
    <w:p w14:paraId="29C5B507" w14:textId="77777777" w:rsidR="009B171B" w:rsidRPr="00367CC8" w:rsidRDefault="009B171B" w:rsidP="009B171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Del Rio Salas, R., Ochoa-Landín, L., Ruiz, J., Eastoe, C., Meza-Figueroa, D., Zuñiga-Hernández, H., Mendívil-Quijada, H., &amp; Quintanar-Ruiz, F.</w:t>
      </w:r>
      <w:r w:rsidRPr="00367CC8">
        <w:rPr>
          <w:rFonts w:cs="Times New Roman"/>
          <w:noProof/>
          <w:lang w:val="en-US"/>
        </w:rPr>
        <w:t xml:space="preserve"> (2013) Geology, stable isotope, and U-Pb geochronology of the Mariquita porphyry copper and Lucy Cu-Mo deposits, Cananea District, Mexico: A contribution to regional exploration.</w:t>
      </w:r>
      <w:r w:rsidRPr="00367CC8">
        <w:rPr>
          <w:rFonts w:cs="Times New Roman"/>
          <w:i/>
          <w:iCs/>
          <w:noProof/>
          <w:lang w:val="en-US"/>
        </w:rPr>
        <w:t xml:space="preserve"> Journal of Geochemical Exploration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24</w:t>
      </w:r>
      <w:r w:rsidRPr="00367CC8">
        <w:rPr>
          <w:rFonts w:cs="Times New Roman"/>
          <w:noProof/>
          <w:lang w:val="en-US"/>
        </w:rPr>
        <w:t>, 140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54. DOI: </w:t>
      </w:r>
      <w:r w:rsidRPr="00367CC8">
        <w:rPr>
          <w:rFonts w:cs="Times New Roman"/>
          <w:lang w:val="en-US"/>
        </w:rPr>
        <w:t>http://doi.org/10.1016/j.gexplo.2012.08.016</w:t>
      </w:r>
      <w:r w:rsidRPr="00367CC8">
        <w:rPr>
          <w:rFonts w:cs="Times New Roman"/>
          <w:noProof/>
          <w:lang w:val="en-US"/>
        </w:rPr>
        <w:t xml:space="preserve"> </w:t>
      </w:r>
    </w:p>
    <w:p w14:paraId="4DB67338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Dill, H.G., Garrido, M.M., Melcher, F., Gomez, M.C., &amp; Luna, L.I.</w:t>
      </w:r>
      <w:r w:rsidRPr="00367CC8">
        <w:rPr>
          <w:rFonts w:cs="Times New Roman"/>
          <w:noProof/>
          <w:lang w:val="en-US"/>
        </w:rPr>
        <w:t xml:space="preserve"> (2012) Depth-related variation of tourmaline in the breccia pipe of the San Jorge porphyry copper deposit, </w:t>
      </w:r>
      <w:r w:rsidRPr="00367CC8">
        <w:rPr>
          <w:rFonts w:cs="Times New Roman"/>
          <w:noProof/>
          <w:lang w:val="en-US"/>
        </w:rPr>
        <w:lastRenderedPageBreak/>
        <w:t xml:space="preserve">Mendoza, Argentina. </w:t>
      </w:r>
      <w:r w:rsidRPr="00367CC8">
        <w:rPr>
          <w:rFonts w:cs="Times New Roman"/>
          <w:i/>
          <w:noProof/>
          <w:lang w:val="en-US"/>
        </w:rPr>
        <w:t>Ore Geology Review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48</w:t>
      </w:r>
      <w:r w:rsidRPr="00367CC8">
        <w:rPr>
          <w:rFonts w:cs="Times New Roman"/>
          <w:noProof/>
          <w:lang w:val="en-US"/>
        </w:rPr>
        <w:t>, 27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77. DOI: </w:t>
      </w:r>
      <w:r w:rsidRPr="00367CC8">
        <w:rPr>
          <w:rFonts w:cs="Times New Roman"/>
          <w:lang w:val="en-US"/>
        </w:rPr>
        <w:t xml:space="preserve">http://doi.org/10.1016/j.oregeorev.2012.04.006 </w:t>
      </w:r>
    </w:p>
    <w:p w14:paraId="1041ACE3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Dilles, J.H. &amp; Einaudi, M.</w:t>
      </w:r>
      <w:r w:rsidRPr="00367CC8">
        <w:rPr>
          <w:rFonts w:cs="Times New Roman"/>
          <w:noProof/>
          <w:lang w:val="en-US"/>
        </w:rPr>
        <w:t xml:space="preserve"> (1992) Wall-rock alteration and hydrothermal flow paths about the Ann-Mason porphyry copper deposit, Nevada-A 6-Km vertical reconstruction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7</w:t>
      </w:r>
      <w:r w:rsidRPr="00367CC8">
        <w:rPr>
          <w:rFonts w:cs="Times New Roman"/>
          <w:noProof/>
          <w:lang w:val="en-US"/>
        </w:rPr>
        <w:t>(8), 196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001. DOI: </w:t>
      </w:r>
      <w:r w:rsidRPr="00367CC8">
        <w:rPr>
          <w:rFonts w:cs="Times New Roman"/>
          <w:lang w:val="en-US"/>
        </w:rPr>
        <w:t xml:space="preserve">http://doi.org/10.2113/gsecongeo.87.8.1963 </w:t>
      </w:r>
    </w:p>
    <w:p w14:paraId="12975B7C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Dirom, G.E., Dittrick, M.P., McArthur, D.R., Orgryzlo, P.L., Pardoe, A.J., &amp; Stothart, P.G.</w:t>
      </w:r>
      <w:r w:rsidRPr="00367CC8">
        <w:rPr>
          <w:rFonts w:cs="Times New Roman"/>
          <w:noProof/>
          <w:lang w:val="en-US"/>
        </w:rPr>
        <w:t xml:space="preserve"> (1995) Bell and Granisle porphyry copper-gold mines, Babine region, west-central British Columbia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Porphyry Copper Deposits of the Northwestern Cordillera of North America (T. Schroeter, ed.). Canadian Institute of Mining and Metallurgy and Petroleum, Montreal, Quebec, Canada (256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89). </w:t>
      </w:r>
    </w:p>
    <w:p w14:paraId="1CD07D18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Djouka-Fonkwe, M.L., Kyser, K., Clark, A.H., Urqueta, E., Oates, C.J., &amp; Inlenfeld, C.</w:t>
      </w:r>
      <w:r w:rsidRPr="00367CC8">
        <w:rPr>
          <w:rFonts w:cs="Times New Roman"/>
          <w:noProof/>
          <w:lang w:val="en-US"/>
        </w:rPr>
        <w:t xml:space="preserve"> (2012) Recognizing propylitic alteration associated with porphyry Cu-Mo deposits in lower greenschist facies metamorphic terrain of the Collahuasi District, Northern Chile—implications of petrographic and carbon isotope relationships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07</w:t>
      </w:r>
      <w:r w:rsidRPr="00367CC8">
        <w:rPr>
          <w:rFonts w:cs="Times New Roman"/>
          <w:noProof/>
          <w:lang w:val="en-US"/>
        </w:rPr>
        <w:t>(7), 145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478. DOI: </w:t>
      </w:r>
      <w:r w:rsidRPr="00367CC8">
        <w:rPr>
          <w:rFonts w:cs="Times New Roman"/>
          <w:lang w:val="en-US"/>
        </w:rPr>
        <w:t xml:space="preserve">http://doi.org/10.2113/econgeo.107.7.1457 </w:t>
      </w:r>
    </w:p>
    <w:p w14:paraId="3A3B8572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Dugmore, M.A., Leaman, P.W., &amp; Philip, R.</w:t>
      </w:r>
      <w:r w:rsidRPr="00367CC8">
        <w:rPr>
          <w:rFonts w:cs="Times New Roman"/>
          <w:noProof/>
          <w:lang w:val="en-US"/>
        </w:rPr>
        <w:t xml:space="preserve"> (1996) Discovery of the Mt. Bini porphyry copper-gold-molybdenum deposit in the Owen Stanley Ranges, Papua New Guinea 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 A geochemical case history. </w:t>
      </w:r>
      <w:r w:rsidRPr="00367CC8">
        <w:rPr>
          <w:rFonts w:cs="Times New Roman"/>
          <w:i/>
          <w:noProof/>
          <w:lang w:val="en-US"/>
        </w:rPr>
        <w:t>Journal of Geochemical Exploration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7</w:t>
      </w:r>
      <w:r w:rsidRPr="00367CC8">
        <w:rPr>
          <w:rFonts w:cs="Times New Roman"/>
          <w:noProof/>
          <w:lang w:val="en-US"/>
        </w:rPr>
        <w:t>(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3), 8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00. DOI: </w:t>
      </w:r>
      <w:r w:rsidRPr="00367CC8">
        <w:rPr>
          <w:rFonts w:cs="Times New Roman"/>
          <w:lang w:val="en-US"/>
        </w:rPr>
        <w:t xml:space="preserve">http://doi.org/10.1016/s0375-6742(96)00018-0 </w:t>
      </w:r>
    </w:p>
    <w:p w14:paraId="2514162D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Ferrari, L., Valencia-Moreno, M.n., &amp; Bryan, S.</w:t>
      </w:r>
      <w:r w:rsidRPr="00367CC8">
        <w:rPr>
          <w:rFonts w:cs="Times New Roman"/>
          <w:noProof/>
          <w:lang w:val="en-US"/>
        </w:rPr>
        <w:t xml:space="preserve"> (2007) Magmatism and tectonics of the Sierra Madre Occidental and its relation with the evolution of the western margin of North America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Geology of Mexico: Celebrating the Centenary of the Geological Society of </w:t>
      </w:r>
      <w:r w:rsidRPr="00367CC8">
        <w:rPr>
          <w:rFonts w:cs="Times New Roman"/>
          <w:noProof/>
          <w:lang w:val="en-US"/>
        </w:rPr>
        <w:lastRenderedPageBreak/>
        <w:t>Mexico. Geological Society of America, Boulder, Colorado, USA (433</w:t>
      </w:r>
      <w:r w:rsidRPr="00367CC8">
        <w:rPr>
          <w:rFonts w:cs="Times New Roman"/>
          <w:lang w:val="en-US"/>
        </w:rPr>
        <w:t>–458</w:t>
      </w:r>
      <w:r w:rsidRPr="00367CC8">
        <w:rPr>
          <w:rFonts w:cs="Times New Roman"/>
          <w:noProof/>
          <w:lang w:val="en-US"/>
        </w:rPr>
        <w:t xml:space="preserve">). DOI: </w:t>
      </w:r>
      <w:r w:rsidRPr="00367CC8">
        <w:rPr>
          <w:rFonts w:cs="Times New Roman"/>
          <w:lang w:val="en-US"/>
        </w:rPr>
        <w:t>http://doi.org/10.1130/2007.2422(01)</w:t>
      </w:r>
      <w:r w:rsidRPr="00367CC8">
        <w:rPr>
          <w:rFonts w:cs="Times New Roman"/>
          <w:noProof/>
          <w:lang w:val="en-US"/>
        </w:rPr>
        <w:t xml:space="preserve"> </w:t>
      </w:r>
    </w:p>
    <w:p w14:paraId="3172A764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Franchini, M., Impiccini, A., Meinert, L., Grathoff, G., &amp; Schalamuk, I.B.A.</w:t>
      </w:r>
      <w:r w:rsidRPr="00367CC8">
        <w:rPr>
          <w:rFonts w:cs="Times New Roman"/>
          <w:noProof/>
          <w:lang w:val="en-US"/>
        </w:rPr>
        <w:t xml:space="preserve"> (2007) Clay mineralogy and zonation in the Campana Mahuida Porphyry Cu Deposit, Neuquén, Argentina: Implications for porphyry Cu exploration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02</w:t>
      </w:r>
      <w:r w:rsidRPr="00367CC8">
        <w:rPr>
          <w:rFonts w:cs="Times New Roman"/>
          <w:noProof/>
          <w:lang w:val="en-US"/>
        </w:rPr>
        <w:t>, 2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34. </w:t>
      </w:r>
    </w:p>
    <w:p w14:paraId="2BA70B54" w14:textId="77777777" w:rsidR="009222A1" w:rsidRPr="00367CC8" w:rsidRDefault="009222A1" w:rsidP="009222A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Gibbons, J.</w:t>
      </w:r>
      <w:r w:rsidRPr="00367CC8">
        <w:rPr>
          <w:rFonts w:cs="Times New Roman"/>
          <w:noProof/>
          <w:lang w:val="en-US"/>
        </w:rPr>
        <w:t xml:space="preserve"> (2018) </w:t>
      </w:r>
      <w:r w:rsidRPr="00367CC8">
        <w:rPr>
          <w:rFonts w:cs="Times New Roman"/>
          <w:i/>
          <w:iCs/>
          <w:noProof/>
          <w:lang w:val="en-US"/>
        </w:rPr>
        <w:t>Magmatic-Hydrothermal Evolution of the Pampa Escondida Porphyry Copper Deposit Northern Chile</w:t>
      </w:r>
      <w:r w:rsidRPr="00367CC8">
        <w:rPr>
          <w:rFonts w:cs="Times New Roman"/>
          <w:noProof/>
          <w:lang w:val="en-US"/>
        </w:rPr>
        <w:t xml:space="preserve">. PhD Thesis. University of Arizona, Tucson, Arizona, USA. </w:t>
      </w:r>
    </w:p>
    <w:p w14:paraId="6054231E" w14:textId="77777777" w:rsidR="001F76C7" w:rsidRPr="001F76C7" w:rsidRDefault="001F76C7" w:rsidP="001F76C7">
      <w:pPr>
        <w:pStyle w:val="BodyText"/>
        <w:spacing w:after="0"/>
        <w:ind w:left="720" w:hanging="720"/>
        <w:rPr>
          <w:rFonts w:cs="Times New Roman"/>
          <w:lang w:val="en-US"/>
        </w:rPr>
      </w:pPr>
      <w:r w:rsidRPr="001F76C7">
        <w:rPr>
          <w:rFonts w:cs="Times New Roman"/>
          <w:smallCaps/>
          <w:noProof/>
          <w:lang w:val="en-US"/>
        </w:rPr>
        <w:t>Goossens, P.J. &amp; Hollister, V.F.</w:t>
      </w:r>
      <w:r w:rsidRPr="001F76C7">
        <w:rPr>
          <w:rFonts w:cs="Times New Roman"/>
          <w:noProof/>
          <w:lang w:val="en-US"/>
        </w:rPr>
        <w:t xml:space="preserve"> (1973) Structural control and hydrothermal alteration patter of Chaucha porphyry copper, Ecuador. </w:t>
      </w:r>
      <w:r w:rsidRPr="001F76C7">
        <w:rPr>
          <w:rFonts w:cs="Times New Roman"/>
          <w:i/>
          <w:noProof/>
          <w:lang w:val="en-US"/>
        </w:rPr>
        <w:t>Mineralium Deposita</w:t>
      </w:r>
      <w:r w:rsidRPr="001F76C7">
        <w:rPr>
          <w:rFonts w:cs="Times New Roman"/>
          <w:noProof/>
          <w:lang w:val="en-US"/>
        </w:rPr>
        <w:t xml:space="preserve"> </w:t>
      </w:r>
      <w:r w:rsidRPr="001F76C7">
        <w:rPr>
          <w:rFonts w:cs="Times New Roman"/>
          <w:b/>
          <w:bCs/>
          <w:noProof/>
          <w:lang w:val="en-US"/>
        </w:rPr>
        <w:t>8</w:t>
      </w:r>
      <w:r w:rsidRPr="001F76C7">
        <w:rPr>
          <w:rFonts w:cs="Times New Roman"/>
          <w:noProof/>
          <w:lang w:val="en-US"/>
        </w:rPr>
        <w:t>(4), 321</w:t>
      </w:r>
      <w:r w:rsidRPr="001F76C7">
        <w:rPr>
          <w:rFonts w:cs="Times New Roman"/>
          <w:lang w:val="en-US"/>
        </w:rPr>
        <w:t>–331</w:t>
      </w:r>
      <w:r w:rsidRPr="001F76C7">
        <w:rPr>
          <w:rFonts w:cs="Times New Roman"/>
          <w:noProof/>
          <w:lang w:val="en-US"/>
        </w:rPr>
        <w:t xml:space="preserve">. DOI: </w:t>
      </w:r>
      <w:r w:rsidRPr="001F76C7">
        <w:rPr>
          <w:rFonts w:cs="Times New Roman"/>
          <w:lang w:val="en-US"/>
        </w:rPr>
        <w:t xml:space="preserve">http://doi.org/10.1007/bf00207515 </w:t>
      </w:r>
    </w:p>
    <w:p w14:paraId="6859D6CA" w14:textId="77777777" w:rsidR="008D4AD9" w:rsidRPr="00367CC8" w:rsidRDefault="008D4AD9" w:rsidP="008D4AD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Gustafson, L.B. &amp; Hunt, J.P.</w:t>
      </w:r>
      <w:r w:rsidRPr="00367CC8">
        <w:rPr>
          <w:rFonts w:cs="Times New Roman"/>
          <w:noProof/>
          <w:lang w:val="en-US"/>
        </w:rPr>
        <w:t xml:space="preserve"> (1975) The porphyry copper deposit at El Salvador, Chil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0</w:t>
      </w:r>
      <w:r w:rsidRPr="00367CC8">
        <w:rPr>
          <w:rFonts w:cs="Times New Roman"/>
          <w:noProof/>
          <w:lang w:val="en-US"/>
        </w:rPr>
        <w:t>(5), 85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12. DOI: </w:t>
      </w:r>
      <w:r w:rsidRPr="00367CC8">
        <w:rPr>
          <w:rFonts w:cs="Times New Roman"/>
          <w:lang w:val="en-US"/>
        </w:rPr>
        <w:t xml:space="preserve">http://doi.org/10.2113/gsecongeo.70.5.857 </w:t>
      </w:r>
    </w:p>
    <w:p w14:paraId="0ED19C31" w14:textId="77777777" w:rsidR="00B45161" w:rsidRPr="00367CC8" w:rsidRDefault="00B45161" w:rsidP="00B4516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Harris, A.C., Allen, C.M., Bryan, S.E., Campbell, I.H., Holcombe, R.J., &amp; Palin, J.M.</w:t>
      </w:r>
      <w:r w:rsidRPr="00367CC8">
        <w:rPr>
          <w:rFonts w:cs="Times New Roman"/>
          <w:noProof/>
          <w:lang w:val="en-US"/>
        </w:rPr>
        <w:t xml:space="preserve"> (2004) LA-ICP-MS U-Pb zircon geochronology of regional volcanism hosting the Bajo de la Alumbrera Cu-Au deposit: Implications for porphyry-related mineralization. </w:t>
      </w:r>
      <w:r w:rsidRPr="00367CC8">
        <w:rPr>
          <w:rFonts w:cs="Times New Roman"/>
          <w:i/>
          <w:noProof/>
          <w:lang w:val="en-US"/>
        </w:rPr>
        <w:t>Mineralium Deposit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39</w:t>
      </w:r>
      <w:r w:rsidRPr="00367CC8">
        <w:rPr>
          <w:rFonts w:cs="Times New Roman"/>
          <w:noProof/>
          <w:lang w:val="en-US"/>
        </w:rPr>
        <w:t>(1), 46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67. DOI: </w:t>
      </w:r>
      <w:r w:rsidRPr="00367CC8">
        <w:rPr>
          <w:rFonts w:cs="Times New Roman"/>
          <w:lang w:val="en-US"/>
        </w:rPr>
        <w:t xml:space="preserve">http://doi.org/10.1007/s00126-003-0381-0 </w:t>
      </w:r>
    </w:p>
    <w:p w14:paraId="06945E1C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Heberlein, D.R. &amp; Samson, H.</w:t>
      </w:r>
      <w:r w:rsidRPr="00367CC8">
        <w:rPr>
          <w:rFonts w:cs="Times New Roman"/>
          <w:noProof/>
          <w:lang w:val="en-US"/>
        </w:rPr>
        <w:t xml:space="preserve"> (2010) </w:t>
      </w:r>
      <w:r w:rsidRPr="00367CC8">
        <w:rPr>
          <w:rFonts w:cs="Times New Roman"/>
          <w:i/>
          <w:iCs/>
          <w:noProof/>
          <w:lang w:val="en-US"/>
        </w:rPr>
        <w:t xml:space="preserve">An Assessment of Soil Geochemical Methods for Detecting Copper-Gold Porphyry Mineralization through Quaternary Glaciofluvial Sediments at the Kwanika Central Zone, North-Central British Columbia. </w:t>
      </w:r>
      <w:r w:rsidRPr="00367CC8">
        <w:rPr>
          <w:rFonts w:cs="Times New Roman"/>
          <w:noProof/>
          <w:lang w:val="en-US"/>
        </w:rPr>
        <w:t>Geoscience BC, Report 2010-03. Geoscience BC, Vancouver, BC, Canada.</w:t>
      </w:r>
    </w:p>
    <w:p w14:paraId="52B72941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Hedenquist, J.W., Arribas Jr, A., &amp; Reynolds, T.J.</w:t>
      </w:r>
      <w:r w:rsidRPr="00367CC8">
        <w:rPr>
          <w:rFonts w:cs="Times New Roman"/>
          <w:noProof/>
          <w:lang w:val="en-US"/>
        </w:rPr>
        <w:t xml:space="preserve"> (1998) Evolution of an intrusion-centered hydrothermal system: Far Southeast-Lepanto porphyry and epithermal Cu-Au deposits, </w:t>
      </w:r>
      <w:r w:rsidRPr="00367CC8">
        <w:rPr>
          <w:rFonts w:cs="Times New Roman"/>
          <w:noProof/>
          <w:lang w:val="en-US"/>
        </w:rPr>
        <w:lastRenderedPageBreak/>
        <w:t xml:space="preserve">Philippines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93</w:t>
      </w:r>
      <w:r w:rsidRPr="00367CC8">
        <w:rPr>
          <w:rFonts w:cs="Times New Roman"/>
          <w:noProof/>
          <w:lang w:val="en-US"/>
        </w:rPr>
        <w:t>(4), 37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404. DOI: </w:t>
      </w:r>
      <w:r w:rsidRPr="00367CC8">
        <w:rPr>
          <w:rFonts w:cs="Times New Roman"/>
          <w:lang w:val="en-US"/>
        </w:rPr>
        <w:t xml:space="preserve">http://doi.org/10.2113/gsecongeo.93.4.373 </w:t>
      </w:r>
    </w:p>
    <w:p w14:paraId="2A48D094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Herve, M., Sillitoe, R.H., Wong, C., Fernandez, P., Crignola, F., Ipinza, M., &amp; Urzua, F.</w:t>
      </w:r>
      <w:r w:rsidRPr="00367CC8">
        <w:rPr>
          <w:rFonts w:cs="Times New Roman"/>
          <w:noProof/>
          <w:lang w:val="en-US"/>
        </w:rPr>
        <w:t xml:space="preserve"> (2012) Geologic Overview of the Escondida Porphyry Copper District, Northern Chile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Geology and Genesis of Major Copper Deposits and Districts of the World: A Tribute to Richard H. Sillitoe (J.W. Hedenquist, M. Harris, &amp; F. Camus, eds.). Society of Economic Geologists, Littleton, Colorado, USA (5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78). DOI: </w:t>
      </w:r>
      <w:r w:rsidRPr="00367CC8">
        <w:rPr>
          <w:rFonts w:cs="Times New Roman"/>
          <w:lang w:val="en-US"/>
        </w:rPr>
        <w:t xml:space="preserve">http://doi.org/10.5382/sp.16.03 </w:t>
      </w:r>
    </w:p>
    <w:p w14:paraId="5FB07320" w14:textId="77777777" w:rsidR="008D4AD9" w:rsidRPr="00367CC8" w:rsidRDefault="008D4AD9" w:rsidP="008D4AD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Hollister, V.F. &amp; Sirvas, E.B.</w:t>
      </w:r>
      <w:r w:rsidRPr="00367CC8">
        <w:rPr>
          <w:rFonts w:cs="Times New Roman"/>
          <w:noProof/>
          <w:lang w:val="en-US"/>
        </w:rPr>
        <w:t xml:space="preserve"> (1974) The Michiquillay porphyry copper deposit </w:t>
      </w:r>
      <w:r w:rsidRPr="00367CC8">
        <w:rPr>
          <w:rFonts w:cs="Times New Roman"/>
          <w:i/>
          <w:noProof/>
          <w:lang w:val="en-US"/>
        </w:rPr>
        <w:t>Mineralium Deposit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9</w:t>
      </w:r>
      <w:r w:rsidRPr="00367CC8">
        <w:rPr>
          <w:rFonts w:cs="Times New Roman"/>
          <w:noProof/>
          <w:lang w:val="en-US"/>
        </w:rPr>
        <w:t>(3), 26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69. DOI: </w:t>
      </w:r>
      <w:r w:rsidRPr="00367CC8">
        <w:rPr>
          <w:rFonts w:cs="Times New Roman"/>
          <w:lang w:val="en-US"/>
        </w:rPr>
        <w:t xml:space="preserve">http://doi.org/10.1007/bf00204000 </w:t>
      </w:r>
    </w:p>
    <w:p w14:paraId="7BFCF6B9" w14:textId="77777777" w:rsidR="00ED55EE" w:rsidRPr="00367CC8" w:rsidRDefault="00ED55EE" w:rsidP="00ED55EE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Hunt, J.P., Bratt, J.A., &amp; Marquardt, J.C.</w:t>
      </w:r>
      <w:r w:rsidRPr="00367CC8">
        <w:rPr>
          <w:rFonts w:cs="Times New Roman"/>
          <w:noProof/>
          <w:lang w:val="en-US"/>
        </w:rPr>
        <w:t xml:space="preserve"> (1983) Quebrada-Blanca, Chile 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 An enriched porphyry copper-deposit. </w:t>
      </w:r>
      <w:r w:rsidRPr="00367CC8">
        <w:rPr>
          <w:rFonts w:cs="Times New Roman"/>
          <w:i/>
          <w:noProof/>
          <w:lang w:val="en-US"/>
        </w:rPr>
        <w:t>Mining Engineering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35</w:t>
      </w:r>
      <w:r w:rsidRPr="00367CC8">
        <w:rPr>
          <w:rFonts w:cs="Times New Roman"/>
          <w:noProof/>
          <w:lang w:val="en-US"/>
        </w:rPr>
        <w:t>(6), 636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644. </w:t>
      </w:r>
    </w:p>
    <w:p w14:paraId="320BAD1A" w14:textId="77777777" w:rsidR="00B45161" w:rsidRPr="00367CC8" w:rsidRDefault="00B45161" w:rsidP="00B4516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Imai, A.</w:t>
      </w:r>
      <w:r w:rsidRPr="00367CC8">
        <w:rPr>
          <w:rFonts w:cs="Times New Roman"/>
          <w:noProof/>
          <w:lang w:val="en-US"/>
        </w:rPr>
        <w:t xml:space="preserve"> (2005) Evolution of hydrothermal system at the Dizon porphyry Cu-Au deposit, Zambales, Philippines. </w:t>
      </w:r>
      <w:r w:rsidRPr="00367CC8">
        <w:rPr>
          <w:rFonts w:cs="Times New Roman"/>
          <w:i/>
          <w:noProof/>
          <w:lang w:val="en-US"/>
        </w:rPr>
        <w:t>Resource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5</w:t>
      </w:r>
      <w:r w:rsidRPr="00367CC8">
        <w:rPr>
          <w:rFonts w:cs="Times New Roman"/>
          <w:noProof/>
          <w:lang w:val="en-US"/>
        </w:rPr>
        <w:t>(2), 7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0. DOI: </w:t>
      </w:r>
      <w:r w:rsidRPr="00367CC8">
        <w:rPr>
          <w:rFonts w:cs="Times New Roman"/>
          <w:lang w:val="en-US"/>
        </w:rPr>
        <w:t xml:space="preserve">http://doi.org/10.1111/j.1751-3928.2005.tb00230.x </w:t>
      </w:r>
    </w:p>
    <w:p w14:paraId="7BA35F1C" w14:textId="77777777" w:rsidR="00AA0AEB" w:rsidRPr="00367CC8" w:rsidRDefault="00AA0AEB" w:rsidP="00AA0AE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Iveson, A.A., Webster, J.D., Rowe, M.C., &amp; Neill, O.K.</w:t>
      </w:r>
      <w:r w:rsidRPr="00367CC8">
        <w:rPr>
          <w:rFonts w:cs="Times New Roman"/>
          <w:noProof/>
          <w:lang w:val="en-US"/>
        </w:rPr>
        <w:t xml:space="preserve"> (2016) Magmatic–hydrothermal fluids and volatile metals in the Spirit Lake pluton and Margaret Cu-Mo porphyry system, SW Washington, USA. </w:t>
      </w:r>
      <w:r w:rsidRPr="00367CC8">
        <w:rPr>
          <w:rFonts w:cs="Times New Roman"/>
          <w:i/>
          <w:noProof/>
          <w:lang w:val="en-US"/>
        </w:rPr>
        <w:t>Contributions to Mineralogy and Petr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71</w:t>
      </w:r>
      <w:r w:rsidRPr="00367CC8">
        <w:rPr>
          <w:rFonts w:cs="Times New Roman"/>
          <w:noProof/>
          <w:lang w:val="en-US"/>
        </w:rPr>
        <w:t>(3), 1</w:t>
      </w:r>
      <w:r w:rsidRPr="00367CC8">
        <w:rPr>
          <w:rFonts w:cs="Times New Roman"/>
          <w:lang w:val="en-US"/>
        </w:rPr>
        <w:t>–32</w:t>
      </w:r>
      <w:r w:rsidRPr="00367CC8">
        <w:rPr>
          <w:rFonts w:cs="Times New Roman"/>
          <w:noProof/>
          <w:lang w:val="en-US"/>
        </w:rPr>
        <w:t xml:space="preserve">. DOI: </w:t>
      </w:r>
      <w:r w:rsidRPr="00367CC8">
        <w:rPr>
          <w:rFonts w:cs="Times New Roman"/>
          <w:lang w:val="en-US"/>
        </w:rPr>
        <w:t xml:space="preserve">http://doi.org/10.1007/s00410-015-1224-6 </w:t>
      </w:r>
    </w:p>
    <w:p w14:paraId="0A250EAB" w14:textId="77777777" w:rsidR="00F50A59" w:rsidRPr="00367CC8" w:rsidRDefault="00F50A59" w:rsidP="00F50A5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Kelley, K.D. &amp; Graham, G.E.</w:t>
      </w:r>
      <w:r w:rsidRPr="00367CC8">
        <w:rPr>
          <w:rFonts w:cs="Times New Roman"/>
          <w:noProof/>
          <w:lang w:val="en-US"/>
        </w:rPr>
        <w:t xml:space="preserve"> (2020) Hydrogeochemistry in the Yukon-Tanana upland region of east-central Alaska: Possible exploration tool for porphyry-style deposits. </w:t>
      </w:r>
      <w:r w:rsidRPr="00367CC8">
        <w:rPr>
          <w:rFonts w:cs="Times New Roman"/>
          <w:i/>
          <w:noProof/>
          <w:lang w:val="en-US"/>
        </w:rPr>
        <w:t>Applied Geochemistr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24</w:t>
      </w:r>
      <w:r w:rsidRPr="00367CC8">
        <w:rPr>
          <w:rFonts w:cs="Times New Roman"/>
          <w:noProof/>
          <w:lang w:val="en-US"/>
        </w:rPr>
        <w:t xml:space="preserve">, 104821. DOI: </w:t>
      </w:r>
      <w:r w:rsidRPr="00367CC8">
        <w:rPr>
          <w:rFonts w:cs="Times New Roman"/>
          <w:lang w:val="en-US"/>
        </w:rPr>
        <w:t xml:space="preserve">http://doi.org/10.1016/j.apgeochem.2020.104821 </w:t>
      </w:r>
    </w:p>
    <w:p w14:paraId="4C23D84F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lang w:val="en-US"/>
        </w:rPr>
      </w:pPr>
      <w:r w:rsidRPr="00367CC8">
        <w:rPr>
          <w:rFonts w:cs="Times New Roman"/>
          <w:smallCaps/>
          <w:noProof/>
          <w:lang w:val="en-US"/>
        </w:rPr>
        <w:t>King, R.W. &amp; Kerrich, R.W.</w:t>
      </w:r>
      <w:r w:rsidRPr="00367CC8">
        <w:rPr>
          <w:rFonts w:cs="Times New Roman"/>
          <w:noProof/>
          <w:lang w:val="en-US"/>
        </w:rPr>
        <w:t xml:space="preserve"> (1989) Strontium isotope compositions of tourmaline from lode gold deposits of the Archean Abitibi Greenstone-Belt (Ontario Quebec, Canada) </w:t>
      </w:r>
      <w:r w:rsidRPr="00367CC8">
        <w:rPr>
          <w:rFonts w:cs="Times New Roman"/>
          <w:lang w:val="en-US"/>
        </w:rPr>
        <w:t xml:space="preserve">– </w:t>
      </w:r>
      <w:r w:rsidRPr="00367CC8">
        <w:rPr>
          <w:rFonts w:cs="Times New Roman"/>
          <w:noProof/>
          <w:lang w:val="en-US"/>
        </w:rPr>
        <w:lastRenderedPageBreak/>
        <w:t xml:space="preserve">Implications for source reservoirs. </w:t>
      </w:r>
      <w:r w:rsidRPr="00367CC8">
        <w:rPr>
          <w:rFonts w:cs="Times New Roman"/>
          <w:i/>
          <w:noProof/>
          <w:lang w:val="en-US"/>
        </w:rPr>
        <w:t>Chemical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9</w:t>
      </w:r>
      <w:r w:rsidRPr="00367CC8">
        <w:rPr>
          <w:rFonts w:cs="Times New Roman"/>
          <w:noProof/>
          <w:lang w:val="en-US"/>
        </w:rPr>
        <w:t>(3), 22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40. DOI: </w:t>
      </w:r>
      <w:r w:rsidRPr="00367CC8">
        <w:rPr>
          <w:rFonts w:cs="Times New Roman"/>
          <w:lang w:val="en-US"/>
        </w:rPr>
        <w:t xml:space="preserve">http://doi.org/10.1016/0168-9622(89)90031-6 </w:t>
      </w:r>
    </w:p>
    <w:p w14:paraId="583EA9D0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Kirkham, R.V. &amp; Margolis, J.</w:t>
      </w:r>
      <w:r w:rsidRPr="00367CC8">
        <w:rPr>
          <w:rFonts w:cs="Times New Roman"/>
          <w:noProof/>
          <w:lang w:val="en-US"/>
        </w:rPr>
        <w:t xml:space="preserve"> (1995) Overview of the Sulphurets area, northwestern British Columbia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Porphyry Copper Deposits of the Northwestern Cordillera of North America (T. Schroeter, ed.). Canadian Institute of Mining and Metallurgy and Petroleum, Montreal, Quebec, Canada (47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483).</w:t>
      </w:r>
    </w:p>
    <w:p w14:paraId="76948B7C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Kirwin, D.J., Turmagnai, W.D., &amp; Wolfe, R.</w:t>
      </w:r>
      <w:r w:rsidRPr="00367CC8">
        <w:rPr>
          <w:rFonts w:cs="Times New Roman"/>
          <w:noProof/>
          <w:lang w:val="en-US"/>
        </w:rPr>
        <w:t xml:space="preserve"> (2005) Exploration history, geology, and mineralisation of the Kharmagtai gold-copper porphyry district, south Gobi region, Mongolia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Geodynamics and Metallogeny of Mongolia with a Special Emphasis on Copper and Gold Deposits (R. Seltmann, O. Gerel, &amp; D. Kirwin, eds.). SEG-IAGOD field trip. Economic Geology, USA.</w:t>
      </w:r>
    </w:p>
    <w:p w14:paraId="6599BBB6" w14:textId="77777777" w:rsidR="001F76C7" w:rsidRPr="001F76C7" w:rsidRDefault="001F76C7" w:rsidP="001F76C7">
      <w:pPr>
        <w:spacing w:line="360" w:lineRule="auto"/>
        <w:ind w:left="720" w:hanging="720"/>
        <w:rPr>
          <w:rStyle w:val="Hyperlink"/>
          <w:rFonts w:ascii="Times New Roman" w:hAnsi="Times New Roman" w:cs="Times New Roman"/>
        </w:rPr>
      </w:pPr>
      <w:r w:rsidRPr="001F76C7">
        <w:rPr>
          <w:rFonts w:ascii="Times New Roman" w:hAnsi="Times New Roman" w:cs="Times New Roman"/>
          <w:smallCaps/>
          <w:noProof/>
        </w:rPr>
        <w:t>Kuhn, T.H.</w:t>
      </w:r>
      <w:r w:rsidRPr="001F76C7">
        <w:rPr>
          <w:rFonts w:ascii="Times New Roman" w:hAnsi="Times New Roman" w:cs="Times New Roman"/>
          <w:noProof/>
        </w:rPr>
        <w:t xml:space="preserve"> (1941) Pipe deposits of the copper creek area, Arizona. </w:t>
      </w:r>
      <w:r w:rsidRPr="001F76C7">
        <w:rPr>
          <w:rFonts w:ascii="Times New Roman" w:hAnsi="Times New Roman" w:cs="Times New Roman"/>
          <w:i/>
          <w:noProof/>
        </w:rPr>
        <w:t>Economic Geology</w:t>
      </w:r>
      <w:r w:rsidRPr="001F76C7">
        <w:rPr>
          <w:rFonts w:ascii="Times New Roman" w:hAnsi="Times New Roman" w:cs="Times New Roman"/>
          <w:noProof/>
        </w:rPr>
        <w:t xml:space="preserve"> </w:t>
      </w:r>
      <w:r w:rsidRPr="001F76C7">
        <w:rPr>
          <w:rFonts w:ascii="Times New Roman" w:hAnsi="Times New Roman" w:cs="Times New Roman"/>
          <w:b/>
          <w:bCs/>
          <w:noProof/>
        </w:rPr>
        <w:t>36</w:t>
      </w:r>
      <w:r w:rsidRPr="001F76C7">
        <w:rPr>
          <w:rFonts w:ascii="Times New Roman" w:hAnsi="Times New Roman" w:cs="Times New Roman"/>
          <w:noProof/>
        </w:rPr>
        <w:t>(5), 512</w:t>
      </w:r>
      <w:r w:rsidRPr="001F76C7">
        <w:rPr>
          <w:rFonts w:ascii="Times New Roman" w:hAnsi="Times New Roman" w:cs="Times New Roman"/>
        </w:rPr>
        <w:t>–</w:t>
      </w:r>
      <w:r w:rsidRPr="001F76C7">
        <w:rPr>
          <w:rFonts w:ascii="Times New Roman" w:hAnsi="Times New Roman" w:cs="Times New Roman"/>
          <w:noProof/>
        </w:rPr>
        <w:t xml:space="preserve">538. DOI: </w:t>
      </w:r>
      <w:hyperlink r:id="rId4" w:history="1">
        <w:r w:rsidRPr="001F76C7">
          <w:rPr>
            <w:rStyle w:val="Hyperlink"/>
            <w:rFonts w:ascii="Times New Roman" w:hAnsi="Times New Roman" w:cs="Times New Roman"/>
          </w:rPr>
          <w:t>http://doi.org/10.2113/gsecongeo.36.5.512</w:t>
        </w:r>
      </w:hyperlink>
    </w:p>
    <w:p w14:paraId="7E103BE7" w14:textId="04FA5439" w:rsidR="00D57CD4" w:rsidRPr="00D57CD4" w:rsidRDefault="00D57CD4" w:rsidP="00D57CD4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Kwong, Y.-T.J.</w:t>
      </w:r>
      <w:r w:rsidRPr="00367CC8">
        <w:rPr>
          <w:rFonts w:cs="Times New Roman"/>
          <w:noProof/>
          <w:lang w:val="en-US"/>
        </w:rPr>
        <w:t xml:space="preserve"> (1981)</w:t>
      </w:r>
      <w:r w:rsidRPr="00367CC8">
        <w:rPr>
          <w:rFonts w:cs="Times New Roman"/>
          <w:i/>
          <w:iCs/>
          <w:noProof/>
          <w:lang w:val="en-US"/>
        </w:rPr>
        <w:t xml:space="preserve"> A New Look at the Afton Copper Mine in Light of Mineral Distributions, Host Rock Geochemsitry and Irreversible Mineral-Solution Interactions.</w:t>
      </w:r>
      <w:r w:rsidRPr="00367CC8">
        <w:rPr>
          <w:rFonts w:cs="Times New Roman"/>
          <w:noProof/>
          <w:lang w:val="en-US"/>
        </w:rPr>
        <w:t xml:space="preserve"> PhD Thesis University of British Columbia, Vancouver, British Columbia, Canada. </w:t>
      </w:r>
    </w:p>
    <w:p w14:paraId="6B27B83C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Landtwing, M., Dillenbeck, E.D., Leake, M.H., &amp; Heinrich, C.A.</w:t>
      </w:r>
      <w:r w:rsidRPr="00367CC8">
        <w:rPr>
          <w:rFonts w:cs="Times New Roman"/>
          <w:noProof/>
          <w:lang w:val="en-US"/>
        </w:rPr>
        <w:t xml:space="preserve"> (2002) Evolution of the breccia-hosted porphyry Cu-Mo-Au deposit at Agua Rica, Argentina: Progressive unroofing of a magmatic hydrothermal system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97</w:t>
      </w:r>
      <w:r w:rsidRPr="00367CC8">
        <w:rPr>
          <w:rFonts w:cs="Times New Roman"/>
          <w:noProof/>
          <w:lang w:val="en-US"/>
        </w:rPr>
        <w:t>(6), 127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292. DOI: </w:t>
      </w:r>
      <w:r w:rsidRPr="00367CC8">
        <w:rPr>
          <w:rFonts w:cs="Times New Roman"/>
          <w:lang w:val="en-US"/>
        </w:rPr>
        <w:t xml:space="preserve">http://doi.org/10.2113/gsecongeo.97.6.1273 </w:t>
      </w:r>
    </w:p>
    <w:p w14:paraId="71FE8EAA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Lefort, D., Hanley, J.J., &amp; Guillong, M.</w:t>
      </w:r>
      <w:r w:rsidRPr="00367CC8">
        <w:rPr>
          <w:rFonts w:cs="Times New Roman"/>
          <w:noProof/>
          <w:lang w:val="en-US"/>
        </w:rPr>
        <w:t xml:space="preserve"> (2011) Subepithermal Au-Pd mineralization associated with an alkalic porphyry Cu-Au deposit, Mount Milligan, Quesnel Terrane, British Columbia, Canada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06</w:t>
      </w:r>
      <w:r w:rsidRPr="00367CC8">
        <w:rPr>
          <w:rFonts w:cs="Times New Roman"/>
          <w:noProof/>
          <w:lang w:val="en-US"/>
        </w:rPr>
        <w:t>(5), 78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808. DOI: </w:t>
      </w:r>
      <w:r w:rsidRPr="00367CC8">
        <w:rPr>
          <w:rFonts w:cs="Times New Roman"/>
          <w:lang w:val="en-US"/>
        </w:rPr>
        <w:t xml:space="preserve">http://doi.org/10.2113/econgeo.106.5.781 </w:t>
      </w:r>
    </w:p>
    <w:p w14:paraId="2E3CEC59" w14:textId="64D297A3" w:rsidR="009A0E6F" w:rsidRPr="001F76C7" w:rsidRDefault="009A0E6F" w:rsidP="001F76C7">
      <w:pPr>
        <w:spacing w:line="360" w:lineRule="auto"/>
        <w:ind w:left="720" w:hanging="720"/>
        <w:rPr>
          <w:rFonts w:ascii="Times New Roman" w:hAnsi="Times New Roman" w:cs="Times New Roman"/>
          <w:noProof/>
        </w:rPr>
      </w:pPr>
      <w:r w:rsidRPr="001F76C7">
        <w:rPr>
          <w:rFonts w:ascii="Times New Roman" w:hAnsi="Times New Roman" w:cs="Times New Roman"/>
          <w:smallCaps/>
          <w:noProof/>
        </w:rPr>
        <w:lastRenderedPageBreak/>
        <w:t>Legge, J.A.</w:t>
      </w:r>
      <w:r w:rsidRPr="001F76C7">
        <w:rPr>
          <w:rFonts w:ascii="Times New Roman" w:hAnsi="Times New Roman" w:cs="Times New Roman"/>
          <w:noProof/>
        </w:rPr>
        <w:t xml:space="preserve"> (1939) </w:t>
      </w:r>
      <w:r w:rsidRPr="001F76C7">
        <w:rPr>
          <w:rFonts w:ascii="Times New Roman" w:hAnsi="Times New Roman" w:cs="Times New Roman"/>
          <w:i/>
          <w:iCs/>
          <w:noProof/>
        </w:rPr>
        <w:t>Paragenesis of the Ore Minerals of the Miami Mine Arizona.</w:t>
      </w:r>
      <w:r w:rsidRPr="001F76C7">
        <w:rPr>
          <w:rFonts w:ascii="Times New Roman" w:hAnsi="Times New Roman" w:cs="Times New Roman"/>
          <w:noProof/>
        </w:rPr>
        <w:t xml:space="preserve"> MSc Thesis. University of Arizona, Tucson, Arizona, USA.</w:t>
      </w:r>
    </w:p>
    <w:p w14:paraId="4716BD64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Lori, J.D.L.</w:t>
      </w:r>
      <w:r w:rsidRPr="00367CC8">
        <w:rPr>
          <w:rFonts w:cs="Times New Roman"/>
          <w:noProof/>
          <w:lang w:val="en-US"/>
        </w:rPr>
        <w:t xml:space="preserve"> (2010) </w:t>
      </w:r>
      <w:r w:rsidRPr="00367CC8">
        <w:rPr>
          <w:rFonts w:cs="Times New Roman"/>
          <w:i/>
          <w:iCs/>
          <w:noProof/>
          <w:lang w:val="en-US"/>
        </w:rPr>
        <w:t>Investigations of Grade Control, Macarthur Mine, Yerrington, Nevada: An Oxidized Porphyry Copper System.</w:t>
      </w:r>
      <w:r w:rsidRPr="00367CC8">
        <w:rPr>
          <w:rFonts w:cs="Times New Roman"/>
          <w:noProof/>
          <w:lang w:val="en-US"/>
        </w:rPr>
        <w:t xml:space="preserve"> MSc Thesis. University of Texas, Austin, Texas, USA. </w:t>
      </w:r>
    </w:p>
    <w:p w14:paraId="220C1FBB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Lubis, H., Prihatmoko, S., &amp; James, L.P.</w:t>
      </w:r>
      <w:r w:rsidRPr="00367CC8">
        <w:rPr>
          <w:rFonts w:cs="Times New Roman"/>
          <w:noProof/>
          <w:lang w:val="en-US"/>
        </w:rPr>
        <w:t xml:space="preserve"> (1994) Bulagidun prospect: A copper, gold and tourmaline bearing porphyry and breccia system in northern Sulawesi, Indonesia. </w:t>
      </w:r>
      <w:r w:rsidRPr="00367CC8">
        <w:rPr>
          <w:rFonts w:cs="Times New Roman"/>
          <w:i/>
          <w:noProof/>
          <w:lang w:val="en-US"/>
        </w:rPr>
        <w:t>Journal of Geochemical Exploration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0</w:t>
      </w:r>
      <w:r w:rsidRPr="00367CC8">
        <w:rPr>
          <w:rFonts w:cs="Times New Roman"/>
          <w:noProof/>
          <w:lang w:val="en-US"/>
        </w:rPr>
        <w:t>(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3), 25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78. DOI: </w:t>
      </w:r>
      <w:r w:rsidRPr="00367CC8">
        <w:rPr>
          <w:rFonts w:cs="Times New Roman"/>
          <w:lang w:val="en-US"/>
        </w:rPr>
        <w:t xml:space="preserve">http://doi.org/10.1016/0375-6742(94)90027-2 </w:t>
      </w:r>
    </w:p>
    <w:p w14:paraId="0F66B02D" w14:textId="5A21BD80" w:rsidR="009A0E6F" w:rsidRPr="001F76C7" w:rsidRDefault="009A0E6F" w:rsidP="001F76C7">
      <w:pPr>
        <w:spacing w:line="360" w:lineRule="auto"/>
        <w:ind w:left="720" w:hanging="720"/>
        <w:rPr>
          <w:rFonts w:ascii="Times New Roman" w:hAnsi="Times New Roman" w:cs="Times New Roman"/>
          <w:noProof/>
        </w:rPr>
      </w:pPr>
      <w:r w:rsidRPr="001F76C7">
        <w:rPr>
          <w:rFonts w:ascii="Times New Roman" w:hAnsi="Times New Roman" w:cs="Times New Roman"/>
          <w:smallCaps/>
          <w:noProof/>
        </w:rPr>
        <w:t>Lynch, D.W.</w:t>
      </w:r>
      <w:r w:rsidRPr="001F76C7">
        <w:rPr>
          <w:rFonts w:ascii="Times New Roman" w:hAnsi="Times New Roman" w:cs="Times New Roman"/>
          <w:noProof/>
        </w:rPr>
        <w:t xml:space="preserve"> (1967) </w:t>
      </w:r>
      <w:r w:rsidRPr="001F76C7">
        <w:rPr>
          <w:rFonts w:ascii="Times New Roman" w:hAnsi="Times New Roman" w:cs="Times New Roman"/>
          <w:i/>
          <w:iCs/>
          <w:noProof/>
        </w:rPr>
        <w:t>The Geology of the Esperanza Mine and Vicinity Pima County, Arizona.</w:t>
      </w:r>
      <w:r w:rsidRPr="001F76C7">
        <w:rPr>
          <w:rFonts w:ascii="Times New Roman" w:hAnsi="Times New Roman" w:cs="Times New Roman"/>
          <w:noProof/>
        </w:rPr>
        <w:t xml:space="preserve"> MSc Thesis. University of Arizona, Tucson, Arizona, USA.</w:t>
      </w:r>
    </w:p>
    <w:p w14:paraId="480FB54F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Lynch, G. &amp; Ortega, S.</w:t>
      </w:r>
      <w:r w:rsidRPr="00367CC8">
        <w:rPr>
          <w:rFonts w:cs="Times New Roman"/>
          <w:noProof/>
          <w:lang w:val="en-US"/>
        </w:rPr>
        <w:t xml:space="preserve"> (1997) Hydrothermal alteration and tourmaline-albite equilibria at the Coxheath porphyry Cu-Mo-Au deposit, Nova Scotia. </w:t>
      </w:r>
      <w:r w:rsidRPr="00367CC8">
        <w:rPr>
          <w:rFonts w:cs="Times New Roman"/>
          <w:i/>
          <w:iCs/>
          <w:noProof/>
          <w:lang w:val="en-US"/>
        </w:rPr>
        <w:t xml:space="preserve">The </w:t>
      </w:r>
      <w:r w:rsidRPr="00367CC8">
        <w:rPr>
          <w:rFonts w:cs="Times New Roman"/>
          <w:i/>
          <w:noProof/>
          <w:lang w:val="en-US"/>
        </w:rPr>
        <w:t>Canadian Mineralogist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35</w:t>
      </w:r>
      <w:r w:rsidRPr="00367CC8">
        <w:rPr>
          <w:rFonts w:cs="Times New Roman"/>
          <w:noProof/>
          <w:lang w:val="en-US"/>
        </w:rPr>
        <w:t>(1), 7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4. </w:t>
      </w:r>
    </w:p>
    <w:p w14:paraId="4970B714" w14:textId="77777777" w:rsidR="009B171B" w:rsidRPr="00367CC8" w:rsidRDefault="009B171B" w:rsidP="009B171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Malla, F.P.O.</w:t>
      </w:r>
      <w:r w:rsidRPr="00367CC8">
        <w:rPr>
          <w:rFonts w:cs="Times New Roman"/>
          <w:noProof/>
          <w:lang w:val="en-US"/>
        </w:rPr>
        <w:t xml:space="preserve"> (2013) </w:t>
      </w:r>
      <w:r w:rsidRPr="00367CC8">
        <w:rPr>
          <w:rFonts w:cs="Times New Roman"/>
          <w:i/>
          <w:iCs/>
          <w:noProof/>
          <w:lang w:val="en-US"/>
        </w:rPr>
        <w:t>Estudio de Geologia, Mineralizacion y Alteraciones en la Concesion Minera Cascabel Pronvincia de Imbabura</w:t>
      </w:r>
      <w:r w:rsidRPr="00367CC8">
        <w:rPr>
          <w:rFonts w:cs="Times New Roman"/>
          <w:noProof/>
          <w:lang w:val="en-US"/>
        </w:rPr>
        <w:t>. BSc Thesis. Escuela Politecnica Nacional,</w:t>
      </w:r>
      <w:r w:rsidRPr="00367CC8">
        <w:rPr>
          <w:lang w:val="en-US"/>
        </w:rPr>
        <w:t xml:space="preserve"> </w:t>
      </w:r>
      <w:r w:rsidRPr="00367CC8">
        <w:rPr>
          <w:rFonts w:cs="Times New Roman"/>
          <w:noProof/>
          <w:lang w:val="en-US"/>
        </w:rPr>
        <w:t xml:space="preserve">Quito, Ecuador. </w:t>
      </w:r>
    </w:p>
    <w:p w14:paraId="487FD25A" w14:textId="77777777" w:rsidR="009B171B" w:rsidRPr="00367CC8" w:rsidRDefault="009B171B" w:rsidP="009B171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Mathur, R., Ruiz, J., Casselman, M.J., Megaw, P., &amp; van Egmond, R.</w:t>
      </w:r>
      <w:r w:rsidRPr="00367CC8">
        <w:rPr>
          <w:rFonts w:cs="Times New Roman"/>
          <w:noProof/>
          <w:lang w:val="en-US"/>
        </w:rPr>
        <w:t xml:space="preserve"> (2012) Use of Cu isotopes to distinguish primary and secondary Cu mineralization in the Cañariaco Norte porphyry copper deposit, Northern Peru. </w:t>
      </w:r>
      <w:r w:rsidRPr="00367CC8">
        <w:rPr>
          <w:rFonts w:cs="Times New Roman"/>
          <w:i/>
          <w:noProof/>
          <w:lang w:val="en-US"/>
        </w:rPr>
        <w:t>Mineralium Deposit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47</w:t>
      </w:r>
      <w:r w:rsidRPr="00367CC8">
        <w:rPr>
          <w:rFonts w:cs="Times New Roman"/>
          <w:noProof/>
          <w:lang w:val="en-US"/>
        </w:rPr>
        <w:t>(7), 75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762. DOI: </w:t>
      </w:r>
      <w:r w:rsidRPr="00367CC8">
        <w:rPr>
          <w:rFonts w:cs="Times New Roman"/>
          <w:lang w:val="en-US"/>
        </w:rPr>
        <w:t xml:space="preserve">http://doi.org/10.1007/s00126-012-0439-y </w:t>
      </w:r>
    </w:p>
    <w:p w14:paraId="27059D6D" w14:textId="77777777" w:rsidR="003F5ADD" w:rsidRPr="00367CC8" w:rsidRDefault="003F5ADD" w:rsidP="003F5ADD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Maydagán, L., Franchini, M., Chiaradia, M., Bouhier, V., Di Giuseppe, N., Rey, R., &amp; Dimieri, L.</w:t>
      </w:r>
      <w:r w:rsidRPr="00367CC8">
        <w:rPr>
          <w:rFonts w:cs="Times New Roman"/>
          <w:noProof/>
          <w:lang w:val="en-US"/>
        </w:rPr>
        <w:t xml:space="preserve"> (2017) Petrogenesis of Quebrada de la Mina and Altar North porphyries (Cordillera of San Juan, Argentina): Crustal assimilation and metallogenic implications. </w:t>
      </w:r>
      <w:r w:rsidRPr="00367CC8">
        <w:rPr>
          <w:rFonts w:cs="Times New Roman"/>
          <w:i/>
          <w:noProof/>
          <w:lang w:val="en-US"/>
        </w:rPr>
        <w:t>Geoscience Frontier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</w:t>
      </w:r>
      <w:r w:rsidRPr="00367CC8">
        <w:rPr>
          <w:rFonts w:cs="Times New Roman"/>
          <w:noProof/>
          <w:lang w:val="en-US"/>
        </w:rPr>
        <w:t>(5), 113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159. DOI: </w:t>
      </w:r>
      <w:r w:rsidRPr="00367CC8">
        <w:rPr>
          <w:rFonts w:cs="Times New Roman"/>
          <w:lang w:val="en-US"/>
        </w:rPr>
        <w:t xml:space="preserve">http://doi.org/10.1016/j.gsf.2016.11.011 </w:t>
      </w:r>
    </w:p>
    <w:p w14:paraId="2BECAC0E" w14:textId="77777777" w:rsidR="00ED55EE" w:rsidRPr="00367CC8" w:rsidRDefault="00ED55EE" w:rsidP="00ED55EE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Meinert, L.</w:t>
      </w:r>
      <w:r w:rsidRPr="00367CC8">
        <w:rPr>
          <w:rFonts w:cs="Times New Roman"/>
          <w:noProof/>
          <w:lang w:val="en-US"/>
        </w:rPr>
        <w:t xml:space="preserve"> (1982) Skarn, manto, and breccia pipe formation in sedimentary rocks of the Cananea Mining District, Sonora, Mexico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7</w:t>
      </w:r>
      <w:r w:rsidRPr="00367CC8">
        <w:rPr>
          <w:rFonts w:cs="Times New Roman"/>
          <w:noProof/>
          <w:lang w:val="en-US"/>
        </w:rPr>
        <w:t>(4), 91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49. DOI: </w:t>
      </w:r>
      <w:r w:rsidRPr="00367CC8">
        <w:rPr>
          <w:rFonts w:cs="Times New Roman"/>
          <w:lang w:val="en-US"/>
        </w:rPr>
        <w:t xml:space="preserve">http://doi.org/10.2113/gsecongeo.77.4.919 </w:t>
      </w:r>
    </w:p>
    <w:p w14:paraId="10729AFB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Meldrum, S.J., Aquino, R.S., Gonzales, R.I., Burke, R.J., Suyadi, A., Irianto, B., &amp; Clarke, D.S.</w:t>
      </w:r>
      <w:r w:rsidRPr="00367CC8">
        <w:rPr>
          <w:rFonts w:cs="Times New Roman"/>
          <w:noProof/>
          <w:lang w:val="en-US"/>
        </w:rPr>
        <w:t xml:space="preserve"> (1994) The Batu Hijau porphyry copper-gold deposit, Sumbawa Island, Indonesia. </w:t>
      </w:r>
      <w:r w:rsidRPr="00367CC8">
        <w:rPr>
          <w:rFonts w:cs="Times New Roman"/>
          <w:i/>
          <w:noProof/>
          <w:lang w:val="en-US"/>
        </w:rPr>
        <w:t>Journal of Geochemical Exploration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0</w:t>
      </w:r>
      <w:r w:rsidRPr="00367CC8">
        <w:rPr>
          <w:rFonts w:cs="Times New Roman"/>
          <w:noProof/>
          <w:lang w:val="en-US"/>
        </w:rPr>
        <w:t>(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3), 20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20. DOI: </w:t>
      </w:r>
      <w:r w:rsidRPr="00367CC8">
        <w:rPr>
          <w:rFonts w:cs="Times New Roman"/>
          <w:lang w:val="en-US"/>
        </w:rPr>
        <w:t xml:space="preserve">http://doi.org/10.1016/0375-6742(94)90025-6 </w:t>
      </w:r>
    </w:p>
    <w:p w14:paraId="57EC6097" w14:textId="77777777" w:rsidR="00992120" w:rsidRPr="00367CC8" w:rsidRDefault="00992120" w:rsidP="00992120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Meng, X., Richards, J., Mao, J., Ye, H., DuFrane, S.A., Creaser, R., Marsh, J., &amp; Petrus, J.</w:t>
      </w:r>
      <w:r w:rsidRPr="00367CC8">
        <w:rPr>
          <w:rFonts w:cs="Times New Roman"/>
          <w:noProof/>
          <w:lang w:val="en-US"/>
        </w:rPr>
        <w:t xml:space="preserve"> (2020) The Tongkuangyu Cu Deposit, Trans-North China Orogen: A metamorphosed Paleoproterozoic porphyry Cu deposit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15</w:t>
      </w:r>
      <w:r w:rsidRPr="00367CC8">
        <w:rPr>
          <w:rFonts w:cs="Times New Roman"/>
          <w:noProof/>
          <w:lang w:val="en-US"/>
        </w:rPr>
        <w:t>(1), 5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77. DOI: </w:t>
      </w:r>
      <w:r w:rsidRPr="00367CC8">
        <w:rPr>
          <w:rFonts w:cs="Times New Roman"/>
          <w:lang w:val="en-US"/>
        </w:rPr>
        <w:t xml:space="preserve">http://doi.org/10.5382/econgeo.4693 </w:t>
      </w:r>
    </w:p>
    <w:p w14:paraId="18A40A27" w14:textId="77777777" w:rsidR="00B45161" w:rsidRPr="00367CC8" w:rsidRDefault="00B45161" w:rsidP="00B4516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Morozumi, H.</w:t>
      </w:r>
      <w:r w:rsidRPr="00367CC8">
        <w:rPr>
          <w:rFonts w:cs="Times New Roman"/>
          <w:noProof/>
          <w:lang w:val="en-US"/>
        </w:rPr>
        <w:t xml:space="preserve"> (2003) Geochemical characteristics of granitoids of the Erdenet porphyry copper deposit, Mongolia. </w:t>
      </w:r>
      <w:r w:rsidRPr="00367CC8">
        <w:rPr>
          <w:rFonts w:cs="Times New Roman"/>
          <w:i/>
          <w:noProof/>
          <w:lang w:val="en-US"/>
        </w:rPr>
        <w:t>Resource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3</w:t>
      </w:r>
      <w:r w:rsidRPr="00367CC8">
        <w:rPr>
          <w:rFonts w:cs="Times New Roman"/>
          <w:noProof/>
          <w:lang w:val="en-US"/>
        </w:rPr>
        <w:t>(4), 31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316. DOI: </w:t>
      </w:r>
      <w:r w:rsidRPr="00367CC8">
        <w:rPr>
          <w:rFonts w:cs="Times New Roman"/>
          <w:lang w:val="en-US"/>
        </w:rPr>
        <w:t xml:space="preserve">http://doi.org/10.1111/j.1751-3928.2003.tb00180.x </w:t>
      </w:r>
    </w:p>
    <w:p w14:paraId="40392021" w14:textId="77777777" w:rsidR="00141CFF" w:rsidRPr="00367CC8" w:rsidRDefault="00141CFF" w:rsidP="00141CFF">
      <w:pPr>
        <w:pStyle w:val="BodyText"/>
        <w:spacing w:after="0"/>
        <w:ind w:left="567" w:hanging="567"/>
        <w:rPr>
          <w:rFonts w:cs="Times New Roman"/>
          <w:lang w:val="en-US"/>
        </w:rPr>
      </w:pPr>
      <w:r w:rsidRPr="00367CC8">
        <w:rPr>
          <w:rFonts w:cs="Times New Roman"/>
          <w:smallCaps/>
          <w:noProof/>
          <w:lang w:val="en-US"/>
        </w:rPr>
        <w:t>Moshefi, P., Hosseinzadeh, M.R., Moayyed, M., &amp; Lentz, D.R.</w:t>
      </w:r>
      <w:r w:rsidRPr="00367CC8">
        <w:rPr>
          <w:rFonts w:cs="Times New Roman"/>
          <w:noProof/>
          <w:lang w:val="en-US"/>
        </w:rPr>
        <w:t xml:space="preserve"> (2020) Distinctive geochemical features of biotite types from the subeconomic Sonajil porphyry-type Cu deposit, northwestern Iran: Implications for analysis of porphyry copper deposit mineralization potential. </w:t>
      </w:r>
      <w:r w:rsidRPr="00367CC8">
        <w:rPr>
          <w:rFonts w:cs="Times New Roman"/>
          <w:i/>
          <w:noProof/>
          <w:lang w:val="en-US"/>
        </w:rPr>
        <w:t>Journal of Geochemical Exploration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214</w:t>
      </w:r>
      <w:r w:rsidRPr="00367CC8">
        <w:rPr>
          <w:rFonts w:cs="Times New Roman"/>
          <w:noProof/>
          <w:lang w:val="en-US"/>
        </w:rPr>
        <w:t>, 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6. DOI: </w:t>
      </w:r>
      <w:r w:rsidRPr="00367CC8">
        <w:rPr>
          <w:rFonts w:cs="Times New Roman"/>
          <w:lang w:val="en-US"/>
        </w:rPr>
        <w:t xml:space="preserve">http://doi.org/10.1016/j.gexplo.2020.106543 </w:t>
      </w:r>
    </w:p>
    <w:p w14:paraId="432502C9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Norris, J.R.</w:t>
      </w:r>
      <w:r w:rsidRPr="00367CC8">
        <w:rPr>
          <w:rFonts w:cs="Times New Roman"/>
          <w:noProof/>
          <w:lang w:val="en-US"/>
        </w:rPr>
        <w:t xml:space="preserve"> (2006) </w:t>
      </w:r>
      <w:r w:rsidRPr="00367CC8">
        <w:rPr>
          <w:rFonts w:cs="Times New Roman"/>
          <w:i/>
          <w:iCs/>
          <w:noProof/>
          <w:lang w:val="en-US"/>
        </w:rPr>
        <w:t>Evolution of Alteration and Mineralization at the Red Chris Cu-Au Porphyry Deposit East Zone, Northwestern British Columbia, Canada.</w:t>
      </w:r>
      <w:r w:rsidRPr="00367CC8">
        <w:rPr>
          <w:rFonts w:cs="Times New Roman"/>
          <w:noProof/>
          <w:lang w:val="en-US"/>
        </w:rPr>
        <w:t xml:space="preserve"> MSc Thesis. University of British Columbia, Vancouver, British Columbia, Canada. </w:t>
      </w:r>
    </w:p>
    <w:p w14:paraId="34E073EA" w14:textId="77777777" w:rsidR="003F5ADD" w:rsidRPr="00367CC8" w:rsidRDefault="003F5ADD" w:rsidP="003F5ADD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Ochoa-Landín, L.H., Valencia-Moreno, M., Calmus, T., Del Rio-Salas, R., Mendívil-Quijada, H., Meza-Figueroa, D., Flores-Vásquez, I., &amp; Zúñiga-Hernández, L.G.</w:t>
      </w:r>
      <w:r w:rsidRPr="00367CC8">
        <w:rPr>
          <w:rFonts w:cs="Times New Roman"/>
          <w:noProof/>
          <w:lang w:val="en-US"/>
        </w:rPr>
        <w:t xml:space="preserve"> (2017) Geology and geochemistry of the Suaqui Verde deposit: A contribution to the knowledge of the Laramide porphyry copper mineralization in south central Sonora, Mexico. </w:t>
      </w:r>
      <w:r w:rsidRPr="00367CC8">
        <w:rPr>
          <w:rFonts w:cs="Times New Roman"/>
          <w:i/>
          <w:noProof/>
          <w:lang w:val="en-US"/>
        </w:rPr>
        <w:t>Ore Geology Review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1</w:t>
      </w:r>
      <w:r w:rsidRPr="00367CC8">
        <w:rPr>
          <w:rFonts w:cs="Times New Roman"/>
          <w:noProof/>
          <w:lang w:val="en-US"/>
        </w:rPr>
        <w:t>, 1158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171. DOI: </w:t>
      </w:r>
      <w:r w:rsidRPr="00367CC8">
        <w:rPr>
          <w:rFonts w:cs="Times New Roman"/>
          <w:lang w:val="en-US"/>
        </w:rPr>
        <w:t xml:space="preserve">http://doi.org/10.1016/j.oregeorev.2016.10.011 </w:t>
      </w:r>
    </w:p>
    <w:p w14:paraId="0F1AD675" w14:textId="77777777" w:rsidR="00AA0AEB" w:rsidRPr="00367CC8" w:rsidRDefault="00AA0AEB" w:rsidP="00AA0AE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Oliveira, C.G.d., Oliveira, F.B.d., Giustina, M.E.S.D., Marques, G.C., Dantas, E.L., Pimentel, M.M., &amp; Buhn, B.M.</w:t>
      </w:r>
      <w:r w:rsidRPr="00367CC8">
        <w:rPr>
          <w:rFonts w:cs="Times New Roman"/>
          <w:noProof/>
          <w:lang w:val="en-US"/>
        </w:rPr>
        <w:t xml:space="preserve"> (2016) The Chapada Cu-Au deposit, Mara Rosa magmatic arc, Central Brazil: Constraints on the metallogenesis of a Neoproterozoic large porphyry-type deposit. </w:t>
      </w:r>
      <w:r w:rsidRPr="00367CC8">
        <w:rPr>
          <w:rFonts w:cs="Times New Roman"/>
          <w:i/>
          <w:noProof/>
          <w:lang w:val="en-US"/>
        </w:rPr>
        <w:t>Ore Geology Review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2</w:t>
      </w:r>
      <w:r w:rsidRPr="00367CC8">
        <w:rPr>
          <w:rFonts w:cs="Times New Roman"/>
          <w:noProof/>
          <w:lang w:val="en-US"/>
        </w:rPr>
        <w:t>, 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1. DOI: </w:t>
      </w:r>
      <w:r w:rsidRPr="00367CC8">
        <w:rPr>
          <w:rFonts w:cs="Times New Roman"/>
          <w:lang w:val="en-US"/>
        </w:rPr>
        <w:t xml:space="preserve">http://doi.org/10.1016/j.oregeorev.2015.06.021 </w:t>
      </w:r>
    </w:p>
    <w:p w14:paraId="5A7152E1" w14:textId="77777777" w:rsidR="00250F73" w:rsidRPr="00367CC8" w:rsidRDefault="00250F73" w:rsidP="00250F73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Osatenko, M., Riedell, K.B., &amp; Lang, J.R.</w:t>
      </w:r>
      <w:r w:rsidRPr="00367CC8">
        <w:rPr>
          <w:rFonts w:cs="Times New Roman"/>
          <w:noProof/>
          <w:lang w:val="en-US"/>
        </w:rPr>
        <w:t xml:space="preserve"> (2021) Characteristics of porphyry copper and porphyry molybdenum deposits in the northwestern Cordillera: A comprehensive compilation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Porphyry Deposits of the Northwestern Cordillera of North America: A 25-Year Update (E.R. Sharman, J.R. Lang, &amp; J.B. Chapman, eds.). The Canadian Institue Of Mining, Metallurgy and Petroleum, Montmagny, Quebec, Canada (2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67). </w:t>
      </w:r>
    </w:p>
    <w:p w14:paraId="6E6EC8CB" w14:textId="544953DE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alacios, C., Hein, U.F., &amp; Dulski, P.</w:t>
      </w:r>
      <w:r w:rsidRPr="00367CC8">
        <w:rPr>
          <w:rFonts w:cs="Times New Roman"/>
          <w:noProof/>
          <w:lang w:val="en-US"/>
        </w:rPr>
        <w:t xml:space="preserve"> (1986) Behaviour of rare earth elements during hydrothermal alteration at the Buena Esperanza copper-silver deposit, northern Chile. </w:t>
      </w:r>
      <w:r w:rsidRPr="00367CC8">
        <w:rPr>
          <w:rFonts w:cs="Times New Roman"/>
          <w:i/>
          <w:noProof/>
          <w:lang w:val="en-US"/>
        </w:rPr>
        <w:t>Earth and Planetary Science Letter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0</w:t>
      </w:r>
      <w:r w:rsidRPr="00367CC8">
        <w:rPr>
          <w:rFonts w:cs="Times New Roman"/>
          <w:noProof/>
          <w:lang w:val="en-US"/>
        </w:rPr>
        <w:t>(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4), 208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16. DOI: </w:t>
      </w:r>
      <w:r w:rsidRPr="00367CC8">
        <w:rPr>
          <w:rFonts w:cs="Times New Roman"/>
          <w:lang w:val="en-US"/>
        </w:rPr>
        <w:t xml:space="preserve">http://doi.org/10.1016/0012-821x(86)90105-6 </w:t>
      </w:r>
    </w:p>
    <w:p w14:paraId="2B1A0E1B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alacios, C., Herail, G., Townley, B., Maksaev, V., &amp; Sepulveda, F.</w:t>
      </w:r>
      <w:r w:rsidRPr="00367CC8">
        <w:rPr>
          <w:rFonts w:cs="Times New Roman"/>
          <w:noProof/>
          <w:lang w:val="en-US"/>
        </w:rPr>
        <w:t xml:space="preserve"> (2001) The composition of gold in the Cerro Casale gold-rich porphyry deposit, Maricunga belt, </w:t>
      </w:r>
      <w:r w:rsidRPr="00367CC8">
        <w:rPr>
          <w:rFonts w:cs="Times New Roman"/>
          <w:noProof/>
          <w:lang w:val="en-US"/>
        </w:rPr>
        <w:lastRenderedPageBreak/>
        <w:t xml:space="preserve">Northern Chile. </w:t>
      </w:r>
      <w:r w:rsidRPr="00367CC8">
        <w:rPr>
          <w:rFonts w:cs="Times New Roman"/>
          <w:i/>
          <w:iCs/>
          <w:noProof/>
          <w:lang w:val="en-US"/>
        </w:rPr>
        <w:t xml:space="preserve">The </w:t>
      </w:r>
      <w:r w:rsidRPr="00367CC8">
        <w:rPr>
          <w:rFonts w:cs="Times New Roman"/>
          <w:i/>
          <w:noProof/>
          <w:lang w:val="en-US"/>
        </w:rPr>
        <w:t>Canadian Mineralogist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39</w:t>
      </w:r>
      <w:r w:rsidRPr="00367CC8">
        <w:rPr>
          <w:rFonts w:cs="Times New Roman"/>
          <w:noProof/>
          <w:lang w:val="en-US"/>
        </w:rPr>
        <w:t>(3), 90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915. DOI: </w:t>
      </w:r>
      <w:r w:rsidRPr="00367CC8">
        <w:rPr>
          <w:rFonts w:cs="Times New Roman"/>
          <w:lang w:val="en-US"/>
        </w:rPr>
        <w:t xml:space="preserve">http://doi.org/10.2113/gscanmin.39.3.907 </w:t>
      </w:r>
    </w:p>
    <w:p w14:paraId="4F94716C" w14:textId="77777777" w:rsidR="00AC76B9" w:rsidRDefault="00AC76B9" w:rsidP="00AC76B9">
      <w:pPr>
        <w:pStyle w:val="BodyText"/>
        <w:spacing w:after="0"/>
        <w:ind w:left="567" w:hanging="567"/>
        <w:rPr>
          <w:rFonts w:cs="Times New Roman"/>
          <w:lang w:val="en-US"/>
        </w:rPr>
      </w:pPr>
      <w:r w:rsidRPr="00367CC8">
        <w:rPr>
          <w:rFonts w:cs="Times New Roman"/>
          <w:smallCaps/>
          <w:noProof/>
          <w:lang w:val="en-US"/>
        </w:rPr>
        <w:t>Palacios, C., Rouxel, O., Reich, M., Cameron, E.M., &amp; Leybourne, M.I.</w:t>
      </w:r>
      <w:r w:rsidRPr="00367CC8">
        <w:rPr>
          <w:rFonts w:cs="Times New Roman"/>
          <w:noProof/>
          <w:lang w:val="en-US"/>
        </w:rPr>
        <w:t xml:space="preserve"> (2010) Pleistocene recycling of copper at a porphyry system, Atacama Desert, Chile: Cu isotope evidence. </w:t>
      </w:r>
      <w:r w:rsidRPr="00367CC8">
        <w:rPr>
          <w:rFonts w:cs="Times New Roman"/>
          <w:i/>
          <w:noProof/>
          <w:lang w:val="en-US"/>
        </w:rPr>
        <w:t>Mineralium Deposit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46</w:t>
      </w:r>
      <w:r w:rsidRPr="00367CC8">
        <w:rPr>
          <w:rFonts w:cs="Times New Roman"/>
          <w:noProof/>
          <w:lang w:val="en-US"/>
        </w:rPr>
        <w:t>(1), 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7. DOI: </w:t>
      </w:r>
      <w:r w:rsidRPr="00367CC8">
        <w:rPr>
          <w:rFonts w:cs="Times New Roman"/>
          <w:lang w:val="en-US"/>
        </w:rPr>
        <w:t xml:space="preserve">http://doi.org/10.1007/s00126-010-0315-6 </w:t>
      </w:r>
    </w:p>
    <w:p w14:paraId="151858AB" w14:textId="75E43A10" w:rsidR="00B7626A" w:rsidRPr="00367CC8" w:rsidRDefault="00B7626A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anteleyev, A.</w:t>
      </w:r>
      <w:r w:rsidRPr="00367CC8">
        <w:rPr>
          <w:rFonts w:cs="Times New Roman"/>
          <w:noProof/>
          <w:lang w:val="en-US"/>
        </w:rPr>
        <w:t xml:space="preserve"> (1976) </w:t>
      </w:r>
      <w:r w:rsidRPr="00367CC8">
        <w:rPr>
          <w:rFonts w:cs="Times New Roman"/>
          <w:i/>
          <w:iCs/>
          <w:noProof/>
          <w:lang w:val="en-US"/>
        </w:rPr>
        <w:t>Geologic Setting, Mineralization, and Aspects of Zoning at the Berg Porphyry Copper-Molybdenum Deposit, Central British Columbia.</w:t>
      </w:r>
      <w:r w:rsidRPr="00367CC8">
        <w:rPr>
          <w:rFonts w:cs="Times New Roman"/>
          <w:noProof/>
          <w:lang w:val="en-US"/>
        </w:rPr>
        <w:t xml:space="preserve"> PhD Thesis. University of British Columbia, Vancouver, British Columbia, Canada. </w:t>
      </w:r>
    </w:p>
    <w:p w14:paraId="7524853D" w14:textId="5AB8EFC5" w:rsidR="00B7626A" w:rsidRPr="00B7626A" w:rsidRDefault="00B7626A" w:rsidP="00B7626A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anteleyev, A.</w:t>
      </w:r>
      <w:r w:rsidRPr="00367CC8">
        <w:rPr>
          <w:rFonts w:cs="Times New Roman"/>
          <w:noProof/>
          <w:lang w:val="en-US"/>
        </w:rPr>
        <w:t xml:space="preserve"> (1978) Gnat Pass Deposit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Geological Fieldwork 1977 Reports of Project Geologists Metallic Investigations Northwest BC (A.S. Brown &amp; N.C. Carter, ed.). British Columbia Geological Survey, Vnacouver, Bristish Columbia, Canada (4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45).</w:t>
      </w:r>
    </w:p>
    <w:p w14:paraId="722199F9" w14:textId="77777777" w:rsidR="009B171B" w:rsidRPr="00367CC8" w:rsidRDefault="009B171B" w:rsidP="009B171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ardo, A.R., Ausburn, K., Aguilera, M., &amp; Rubio, M.</w:t>
      </w:r>
      <w:r w:rsidRPr="00367CC8">
        <w:rPr>
          <w:rFonts w:cs="Times New Roman"/>
          <w:noProof/>
          <w:lang w:val="en-US"/>
        </w:rPr>
        <w:t xml:space="preserve"> (2015) Implications of expansive mineralogy on the production process in the Fortuna de Cobre mine. Lomas Bayas, II Region of Antofagasta, Chile. Conference: XIV Congreso Geologico Chileno, La Serena, Chile. October 2015. </w:t>
      </w:r>
    </w:p>
    <w:p w14:paraId="29C40707" w14:textId="77777777" w:rsidR="00ED55EE" w:rsidRPr="00367CC8" w:rsidRDefault="00ED55EE" w:rsidP="00ED55EE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arry, W.T., Ballantyne, J.M., &amp; Jacobs, D.C.</w:t>
      </w:r>
      <w:r w:rsidRPr="00367CC8">
        <w:rPr>
          <w:rFonts w:cs="Times New Roman"/>
          <w:noProof/>
          <w:lang w:val="en-US"/>
        </w:rPr>
        <w:t xml:space="preserve"> (1984) Geochemistry of hydrothermal sericite from Roosevelt Hot Springs and the Tintic and Santa Rita porphyry copper systems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9</w:t>
      </w:r>
      <w:r w:rsidRPr="00367CC8">
        <w:rPr>
          <w:rFonts w:cs="Times New Roman"/>
          <w:noProof/>
          <w:lang w:val="en-US"/>
        </w:rPr>
        <w:t>(1), 72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86. DOI: </w:t>
      </w:r>
      <w:r w:rsidRPr="00367CC8">
        <w:rPr>
          <w:rFonts w:cs="Times New Roman"/>
          <w:lang w:val="en-US"/>
        </w:rPr>
        <w:t xml:space="preserve">http://doi.org/10.2113/gsecongeo.79.1.72 </w:t>
      </w:r>
    </w:p>
    <w:p w14:paraId="126356B1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eng, Z., Watanabe, M., Hoshino, K., Sueoka, S., Yano, T., &amp; Nishido, H.</w:t>
      </w:r>
      <w:r w:rsidRPr="00367CC8">
        <w:rPr>
          <w:rFonts w:cs="Times New Roman"/>
          <w:noProof/>
          <w:lang w:val="en-US"/>
        </w:rPr>
        <w:t xml:space="preserve"> (1998) The Machangqing copper-molybdenum deposits, Yunnan, China 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 An example of Himalayan porphyry-hosted Cu-Mo mineralization. </w:t>
      </w:r>
      <w:r w:rsidRPr="00367CC8">
        <w:rPr>
          <w:rFonts w:cs="Times New Roman"/>
          <w:i/>
          <w:noProof/>
          <w:lang w:val="en-US"/>
        </w:rPr>
        <w:t>Mineralogy and Petr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63</w:t>
      </w:r>
      <w:r w:rsidRPr="00367CC8">
        <w:rPr>
          <w:rFonts w:cs="Times New Roman"/>
          <w:noProof/>
          <w:lang w:val="en-US"/>
        </w:rPr>
        <w:t>(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2), 9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17. DOI: </w:t>
      </w:r>
      <w:r w:rsidRPr="00367CC8">
        <w:rPr>
          <w:rFonts w:cs="Times New Roman"/>
          <w:lang w:val="en-US"/>
        </w:rPr>
        <w:t xml:space="preserve">http://doi.org/10.1007/bf01162770 </w:t>
      </w:r>
    </w:p>
    <w:p w14:paraId="3A5FEA59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Perea, V.J.E.</w:t>
      </w:r>
      <w:r w:rsidRPr="00367CC8">
        <w:rPr>
          <w:rFonts w:cs="Times New Roman"/>
          <w:noProof/>
          <w:lang w:val="en-US"/>
        </w:rPr>
        <w:t xml:space="preserve"> (1999) </w:t>
      </w:r>
      <w:r w:rsidRPr="00367CC8">
        <w:rPr>
          <w:rFonts w:cs="Times New Roman"/>
          <w:i/>
          <w:iCs/>
          <w:noProof/>
          <w:lang w:val="en-US"/>
        </w:rPr>
        <w:t>Magmatic Evolution and Geochemistry of the Piedras Verdes Deposit, Sonora, Mexico</w:t>
      </w:r>
      <w:r w:rsidRPr="00367CC8">
        <w:rPr>
          <w:rFonts w:cs="Times New Roman"/>
          <w:noProof/>
          <w:lang w:val="en-US"/>
        </w:rPr>
        <w:t xml:space="preserve">. MSc Thesis. University of Arizona, Arizona, USA. </w:t>
      </w:r>
    </w:p>
    <w:p w14:paraId="0E9178A6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Perello, J., Cox, D.F., Garamjav, D., Sanjdorj, S., Diakov, S., Schissel, D., Munkhbat, T.-O., &amp; Oyun, G.</w:t>
      </w:r>
      <w:r w:rsidRPr="00367CC8">
        <w:rPr>
          <w:rFonts w:cs="Times New Roman"/>
          <w:noProof/>
          <w:lang w:val="en-US"/>
        </w:rPr>
        <w:t xml:space="preserve"> (2001) Oyu Tolgoi, Mongolia: Siluro-Devonian porphyry Cu-Au-(Mo) and high-sulfidation Cu mineralization with a Cretaceous chalcocite Blanket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96</w:t>
      </w:r>
      <w:r w:rsidRPr="00367CC8">
        <w:rPr>
          <w:rFonts w:cs="Times New Roman"/>
          <w:noProof/>
          <w:lang w:val="en-US"/>
        </w:rPr>
        <w:t>(6), 1407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428. DOI: </w:t>
      </w:r>
      <w:r w:rsidRPr="00367CC8">
        <w:rPr>
          <w:rFonts w:cs="Times New Roman"/>
          <w:lang w:val="en-US"/>
        </w:rPr>
        <w:t xml:space="preserve">http://doi.org/10.2113/gsecongeo.96.6.1407 </w:t>
      </w:r>
    </w:p>
    <w:p w14:paraId="1EE23FE3" w14:textId="77777777" w:rsidR="00B45161" w:rsidRPr="00367CC8" w:rsidRDefault="00B45161" w:rsidP="00B4516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Quang, C.X., Clark, A.H., Lee, J.K.W., &amp; Guillen B, J.</w:t>
      </w:r>
      <w:r w:rsidRPr="00367CC8">
        <w:rPr>
          <w:rFonts w:cs="Times New Roman"/>
          <w:noProof/>
          <w:lang w:val="en-US"/>
        </w:rPr>
        <w:t xml:space="preserve"> (2003) </w:t>
      </w:r>
      <w:r w:rsidRPr="00367CC8">
        <w:rPr>
          <w:rFonts w:cs="Times New Roman"/>
          <w:noProof/>
          <w:vertAlign w:val="superscript"/>
          <w:lang w:val="en-US"/>
        </w:rPr>
        <w:t>40</w:t>
      </w:r>
      <w:r w:rsidRPr="00367CC8">
        <w:rPr>
          <w:rFonts w:cs="Times New Roman"/>
          <w:noProof/>
          <w:lang w:val="en-US"/>
        </w:rPr>
        <w:t>Ar-</w:t>
      </w:r>
      <w:r w:rsidRPr="00367CC8">
        <w:rPr>
          <w:rFonts w:cs="Times New Roman"/>
          <w:noProof/>
          <w:vertAlign w:val="superscript"/>
          <w:lang w:val="en-US"/>
        </w:rPr>
        <w:t>39</w:t>
      </w:r>
      <w:r w:rsidRPr="00367CC8">
        <w:rPr>
          <w:rFonts w:cs="Times New Roman"/>
          <w:noProof/>
          <w:lang w:val="en-US"/>
        </w:rPr>
        <w:t xml:space="preserve">Ar Ages of hypogene and supergene mineralization in the Cerro Verde-Santa Rosa porphyry Cu-Mo cluster, Aequipa, Peru. </w:t>
      </w:r>
      <w:r w:rsidRPr="00367CC8">
        <w:rPr>
          <w:rFonts w:cs="Times New Roman"/>
          <w:i/>
          <w:iCs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98</w:t>
      </w:r>
      <w:r w:rsidRPr="00367CC8">
        <w:rPr>
          <w:rFonts w:cs="Times New Roman"/>
          <w:noProof/>
          <w:lang w:val="en-US"/>
        </w:rPr>
        <w:t>, 1683</w:t>
      </w:r>
      <w:r w:rsidRPr="00367CC8">
        <w:rPr>
          <w:rFonts w:cs="Times New Roman"/>
          <w:lang w:val="en-US"/>
        </w:rPr>
        <w:t>–1696</w:t>
      </w:r>
      <w:r w:rsidRPr="00367CC8">
        <w:rPr>
          <w:rFonts w:cs="Times New Roman"/>
          <w:noProof/>
          <w:lang w:val="en-US"/>
        </w:rPr>
        <w:t>. https://doi.org/10.2113/gsecongeo.98.8.1683</w:t>
      </w:r>
    </w:p>
    <w:p w14:paraId="492D8BBA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Robison, L.C.</w:t>
      </w:r>
      <w:r w:rsidRPr="00367CC8">
        <w:rPr>
          <w:rFonts w:cs="Times New Roman"/>
          <w:noProof/>
          <w:lang w:val="en-US"/>
        </w:rPr>
        <w:t xml:space="preserve"> (1987) </w:t>
      </w:r>
      <w:r w:rsidRPr="00367CC8">
        <w:rPr>
          <w:rFonts w:cs="Times New Roman"/>
          <w:i/>
          <w:iCs/>
          <w:noProof/>
          <w:lang w:val="en-US"/>
        </w:rPr>
        <w:t>Geology and Geochemistry of Proterozoic Volcanic Rocks Bearing Massive Sulfide Ore Deposits, Bagdad, Arizona</w:t>
      </w:r>
      <w:r w:rsidRPr="00367CC8">
        <w:rPr>
          <w:rFonts w:cs="Times New Roman"/>
          <w:noProof/>
          <w:lang w:val="en-US"/>
        </w:rPr>
        <w:t xml:space="preserve">. MSc Thesis. University of Arizona, Arizona, USA. </w:t>
      </w:r>
    </w:p>
    <w:p w14:paraId="75C30C33" w14:textId="77777777" w:rsidR="009C3C3F" w:rsidRPr="00367CC8" w:rsidRDefault="009C3C3F" w:rsidP="009C3C3F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alazar, E., Barra, F., Reich, M., Simon, A., Leisen, M., Palma, G., Romero, R., &amp; Rojo, M.</w:t>
      </w:r>
      <w:r w:rsidRPr="00367CC8">
        <w:rPr>
          <w:rFonts w:cs="Times New Roman"/>
          <w:noProof/>
          <w:lang w:val="en-US"/>
        </w:rPr>
        <w:t xml:space="preserve"> (2019) Trace element geochemistry of magnetite from the Cerro Negro Norte iron oxide−apatite deposit, northern Chile. </w:t>
      </w:r>
      <w:r w:rsidRPr="00367CC8">
        <w:rPr>
          <w:rFonts w:cs="Times New Roman"/>
          <w:i/>
          <w:noProof/>
          <w:lang w:val="en-US"/>
        </w:rPr>
        <w:t>Mineralium Deposit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5</w:t>
      </w:r>
      <w:r w:rsidRPr="00367CC8">
        <w:rPr>
          <w:rFonts w:cs="Times New Roman"/>
          <w:noProof/>
          <w:lang w:val="en-US"/>
        </w:rPr>
        <w:t>(3), 40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428. DOI: </w:t>
      </w:r>
      <w:r w:rsidRPr="00367CC8">
        <w:rPr>
          <w:rFonts w:cs="Times New Roman"/>
          <w:lang w:val="en-US"/>
        </w:rPr>
        <w:t xml:space="preserve">http://doi.org/10.1007/s00126-019-00879-3 </w:t>
      </w:r>
    </w:p>
    <w:p w14:paraId="2C106FA3" w14:textId="77777777" w:rsidR="00ED55EE" w:rsidRPr="00367CC8" w:rsidRDefault="00ED55EE" w:rsidP="00ED55EE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chwartz, M.O.</w:t>
      </w:r>
      <w:r w:rsidRPr="00367CC8">
        <w:rPr>
          <w:rFonts w:cs="Times New Roman"/>
          <w:noProof/>
          <w:lang w:val="en-US"/>
        </w:rPr>
        <w:t xml:space="preserve"> (1981) The porphyry copper deposit at La Granja, Peru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7</w:t>
      </w:r>
      <w:r w:rsidRPr="00367CC8">
        <w:rPr>
          <w:rFonts w:cs="Times New Roman"/>
          <w:noProof/>
          <w:lang w:val="en-US"/>
        </w:rPr>
        <w:t>(2), 482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488. DOI: </w:t>
      </w:r>
      <w:r w:rsidRPr="00367CC8">
        <w:rPr>
          <w:rFonts w:cs="Times New Roman"/>
          <w:lang w:val="en-US"/>
        </w:rPr>
        <w:t xml:space="preserve">http://doi.org/10.2113/gsecongeo.77.2.482 </w:t>
      </w:r>
    </w:p>
    <w:p w14:paraId="2607EE85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cott, J.E., Richards, J.P., Heaman, L.M., Creaser, R.A., &amp; Salzar, G.A.</w:t>
      </w:r>
      <w:r w:rsidRPr="00367CC8">
        <w:rPr>
          <w:rFonts w:cs="Times New Roman"/>
          <w:noProof/>
          <w:lang w:val="en-US"/>
        </w:rPr>
        <w:t xml:space="preserve"> (2008) The Schaft Creek porphyry Cu-Mo-(Au) deposit, Northwestern British Columbia. </w:t>
      </w:r>
      <w:r w:rsidRPr="00367CC8">
        <w:rPr>
          <w:rFonts w:cs="Times New Roman"/>
          <w:i/>
          <w:noProof/>
          <w:lang w:val="en-US"/>
        </w:rPr>
        <w:t>Exploration and Mining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7</w:t>
      </w:r>
      <w:r w:rsidRPr="00367CC8">
        <w:rPr>
          <w:rFonts w:cs="Times New Roman"/>
          <w:noProof/>
          <w:lang w:val="en-US"/>
        </w:rPr>
        <w:t>(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4), 16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96. DOI: </w:t>
      </w:r>
      <w:r w:rsidRPr="00367CC8">
        <w:rPr>
          <w:rFonts w:cs="Times New Roman"/>
          <w:lang w:val="en-US"/>
        </w:rPr>
        <w:t xml:space="preserve">http://doi.org/10.2113/gsemg.17.3-4.163 </w:t>
      </w:r>
    </w:p>
    <w:p w14:paraId="0325C273" w14:textId="77777777" w:rsidR="009222A1" w:rsidRPr="00367CC8" w:rsidRDefault="009222A1" w:rsidP="009222A1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Siddiqui, R.H., Aftab, S.M., &amp; Chaudhry, A.H.</w:t>
      </w:r>
      <w:r w:rsidRPr="00367CC8">
        <w:rPr>
          <w:rFonts w:cs="Times New Roman"/>
          <w:noProof/>
          <w:lang w:val="en-US"/>
        </w:rPr>
        <w:t xml:space="preserve"> (2018) Hydrothermal Alteration in Porphyry Cu-Mo-Au Mineralizations of the Chagai Arc, Balochistan, Pakistan. </w:t>
      </w:r>
      <w:r w:rsidRPr="00367CC8">
        <w:rPr>
          <w:rFonts w:cs="Times New Roman"/>
          <w:i/>
          <w:iCs/>
          <w:noProof/>
          <w:lang w:val="en-US"/>
        </w:rPr>
        <w:t>Institute of Physics Conference Series: Materials Science and Engineering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414</w:t>
      </w:r>
      <w:r w:rsidRPr="00367CC8">
        <w:rPr>
          <w:rFonts w:cs="Times New Roman"/>
          <w:noProof/>
          <w:lang w:val="en-US"/>
        </w:rPr>
        <w:t xml:space="preserve">, 012033. DOI: </w:t>
      </w:r>
      <w:r w:rsidRPr="00367CC8">
        <w:rPr>
          <w:rFonts w:cs="Times New Roman"/>
          <w:lang w:val="en-US"/>
        </w:rPr>
        <w:t xml:space="preserve">http://doi.org/10.1088/1757-899x/414/1/012033 </w:t>
      </w:r>
    </w:p>
    <w:p w14:paraId="78EB3075" w14:textId="0F4214CC" w:rsidR="008D4AD9" w:rsidRPr="00367CC8" w:rsidRDefault="008D4AD9" w:rsidP="008D4AD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illitoe, R.H.</w:t>
      </w:r>
      <w:r w:rsidRPr="00367CC8">
        <w:rPr>
          <w:rFonts w:cs="Times New Roman"/>
          <w:noProof/>
          <w:lang w:val="en-US"/>
        </w:rPr>
        <w:t xml:space="preserve"> (1973) Geology of the Los Pelambres porphyry copper deposit, Chil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68</w:t>
      </w:r>
      <w:r w:rsidRPr="00367CC8">
        <w:rPr>
          <w:rFonts w:cs="Times New Roman"/>
          <w:noProof/>
          <w:lang w:val="en-US"/>
        </w:rPr>
        <w:t>(1), 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0. DOI: </w:t>
      </w:r>
      <w:r w:rsidRPr="00367CC8">
        <w:rPr>
          <w:rFonts w:cs="Times New Roman"/>
          <w:lang w:val="en-US"/>
        </w:rPr>
        <w:t xml:space="preserve">http://doi.org/10.2113/gsecongeo.68.1.1 </w:t>
      </w:r>
    </w:p>
    <w:p w14:paraId="1B7BE323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inger, D.A., Berger, V.I., &amp; Moring, B.C.</w:t>
      </w:r>
      <w:r w:rsidRPr="00367CC8">
        <w:rPr>
          <w:rFonts w:cs="Times New Roman"/>
          <w:noProof/>
          <w:lang w:val="en-US"/>
        </w:rPr>
        <w:t xml:space="preserve"> (2008) </w:t>
      </w:r>
      <w:r w:rsidRPr="00367CC8">
        <w:rPr>
          <w:rFonts w:cs="Times New Roman"/>
          <w:i/>
          <w:iCs/>
          <w:noProof/>
          <w:lang w:val="en-US"/>
        </w:rPr>
        <w:t>Porphyry Copper Deposits of the World: Database and Grade and Tonnage Models</w:t>
      </w:r>
      <w:r w:rsidRPr="00367CC8">
        <w:rPr>
          <w:rFonts w:cs="Times New Roman"/>
          <w:noProof/>
          <w:lang w:val="en-US"/>
        </w:rPr>
        <w:t xml:space="preserve">. USGS Open-File Report 2008-1155. </w:t>
      </w:r>
      <w:r w:rsidRPr="00367CC8">
        <w:rPr>
          <w:rFonts w:cs="Times New Roman"/>
          <w:iCs/>
          <w:noProof/>
          <w:lang w:val="en-US"/>
        </w:rPr>
        <w:t>United States Geological Survey, Reston, Virginia, USA</w:t>
      </w:r>
      <w:r w:rsidRPr="00367CC8">
        <w:rPr>
          <w:rFonts w:cs="Times New Roman"/>
          <w:noProof/>
          <w:lang w:val="en-US"/>
        </w:rPr>
        <w:t xml:space="preserve">. DOI: </w:t>
      </w:r>
      <w:r w:rsidRPr="00367CC8">
        <w:rPr>
          <w:rFonts w:cs="Times New Roman"/>
          <w:lang w:val="en-US"/>
        </w:rPr>
        <w:t xml:space="preserve">http://doi.org/10.3133/ofr20081155 </w:t>
      </w:r>
    </w:p>
    <w:p w14:paraId="1890CC80" w14:textId="77777777" w:rsidR="00994736" w:rsidRPr="00367CC8" w:rsidRDefault="00994736" w:rsidP="00994736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karmeta, J.</w:t>
      </w:r>
      <w:r w:rsidRPr="00367CC8">
        <w:rPr>
          <w:rFonts w:cs="Times New Roman"/>
          <w:noProof/>
          <w:lang w:val="en-US"/>
        </w:rPr>
        <w:t xml:space="preserve"> (2020) Structural controls on alteration stages at the Chuquicamata copper-molybdenum deposit, Northern Chil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16</w:t>
      </w:r>
      <w:r w:rsidRPr="00367CC8">
        <w:rPr>
          <w:rFonts w:cs="Times New Roman"/>
          <w:noProof/>
          <w:lang w:val="en-US"/>
        </w:rPr>
        <w:t>(1), 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8. DOI: </w:t>
      </w:r>
      <w:r w:rsidRPr="00367CC8">
        <w:rPr>
          <w:rFonts w:cs="Times New Roman"/>
          <w:lang w:val="en-US"/>
        </w:rPr>
        <w:t xml:space="preserve">http://doi.org/10.5382/econgeo.4769 </w:t>
      </w:r>
    </w:p>
    <w:p w14:paraId="5B937EA1" w14:textId="77777777" w:rsidR="00DC4AEE" w:rsidRPr="00367CC8" w:rsidRDefault="00DC4AEE" w:rsidP="00DC4AEE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okolović, J., Stanojlović, R., Andrić, L., Štirbanović, Z., &amp; Ćirić, N.</w:t>
      </w:r>
      <w:r w:rsidRPr="00367CC8">
        <w:rPr>
          <w:rFonts w:cs="Times New Roman"/>
          <w:noProof/>
          <w:lang w:val="en-US"/>
        </w:rPr>
        <w:t xml:space="preserve"> (2019) Flotation studies of copper ore Majdanpek to enhance copper recovery and concentrate grade with different collectors. </w:t>
      </w:r>
      <w:r w:rsidRPr="00367CC8">
        <w:rPr>
          <w:rFonts w:cs="Times New Roman"/>
          <w:i/>
          <w:noProof/>
          <w:lang w:val="en-US"/>
        </w:rPr>
        <w:t>Journal of Mining and Metallurgy A: Mining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55</w:t>
      </w:r>
      <w:r w:rsidRPr="00367CC8">
        <w:rPr>
          <w:rFonts w:cs="Times New Roman"/>
          <w:noProof/>
          <w:lang w:val="en-US"/>
        </w:rPr>
        <w:t>(1), 5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65. DOI: </w:t>
      </w:r>
      <w:r w:rsidRPr="00367CC8">
        <w:rPr>
          <w:rFonts w:cs="Times New Roman"/>
          <w:lang w:val="en-US"/>
        </w:rPr>
        <w:t xml:space="preserve">http://doi.org/10.5937/jmma1901053s </w:t>
      </w:r>
    </w:p>
    <w:p w14:paraId="67C8FC77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otnikov, V., Berzina, A.N., Economou-Eliopoulos, M., &amp; Eliopoulos, D.G.</w:t>
      </w:r>
      <w:r w:rsidRPr="00367CC8">
        <w:rPr>
          <w:rFonts w:cs="Times New Roman"/>
          <w:noProof/>
          <w:lang w:val="en-US"/>
        </w:rPr>
        <w:t xml:space="preserve"> (2001) Palladium, platinum and gold distribution in porphyry Cu±Mo deposits of Russia and Mongolia. </w:t>
      </w:r>
      <w:r w:rsidRPr="00367CC8">
        <w:rPr>
          <w:rFonts w:cs="Times New Roman"/>
          <w:i/>
          <w:noProof/>
          <w:lang w:val="en-US"/>
        </w:rPr>
        <w:t>Ore Geology Reviews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8</w:t>
      </w:r>
      <w:r w:rsidRPr="00367CC8">
        <w:rPr>
          <w:rFonts w:cs="Times New Roman"/>
          <w:noProof/>
          <w:lang w:val="en-US"/>
        </w:rPr>
        <w:t>(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>2), 9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11. DOI: </w:t>
      </w:r>
      <w:r w:rsidRPr="00367CC8">
        <w:rPr>
          <w:rFonts w:cs="Times New Roman"/>
          <w:lang w:val="en-US"/>
        </w:rPr>
        <w:t xml:space="preserve">http://doi.org/10.1016/s0169-1368(01)00018-x </w:t>
      </w:r>
    </w:p>
    <w:p w14:paraId="42BBDFCC" w14:textId="77777777" w:rsidR="008D4AD9" w:rsidRPr="00367CC8" w:rsidRDefault="008D4AD9" w:rsidP="008D4AD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Spatz, D.M.</w:t>
      </w:r>
      <w:r w:rsidRPr="00367CC8">
        <w:rPr>
          <w:rFonts w:cs="Times New Roman"/>
          <w:noProof/>
          <w:lang w:val="en-US"/>
        </w:rPr>
        <w:t xml:space="preserve"> (1974) </w:t>
      </w:r>
      <w:r w:rsidRPr="00367CC8">
        <w:rPr>
          <w:rFonts w:cs="Times New Roman"/>
          <w:i/>
          <w:iCs/>
          <w:noProof/>
          <w:lang w:val="en-US"/>
        </w:rPr>
        <w:t>Geology and Alteration-Mineralization Zoning of the Pine Flat Porphyry Copper Occurrence, Yavapai County, Arizona</w:t>
      </w:r>
      <w:r w:rsidRPr="00367CC8">
        <w:rPr>
          <w:rFonts w:cs="Times New Roman"/>
          <w:noProof/>
          <w:lang w:val="en-US"/>
        </w:rPr>
        <w:t xml:space="preserve">. MSc Thesis. University of Arizona, Tucson, Arizona, USA. </w:t>
      </w:r>
    </w:p>
    <w:p w14:paraId="173D251A" w14:textId="77777777" w:rsidR="00D57CD4" w:rsidRPr="00367CC8" w:rsidRDefault="00D57CD4" w:rsidP="00D57CD4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Storey, L.O.</w:t>
      </w:r>
      <w:r w:rsidRPr="00367CC8">
        <w:rPr>
          <w:rFonts w:cs="Times New Roman"/>
          <w:noProof/>
          <w:lang w:val="en-US"/>
        </w:rPr>
        <w:t xml:space="preserve"> (1978) Geology and mineralization fo the lights creek stock plumas country, California. </w:t>
      </w:r>
      <w:r w:rsidRPr="00367CC8">
        <w:rPr>
          <w:rFonts w:cs="Times New Roman"/>
          <w:i/>
          <w:noProof/>
          <w:lang w:val="en-US"/>
        </w:rPr>
        <w:t>Arizona Geological Survey Digest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1</w:t>
      </w:r>
      <w:r w:rsidRPr="00367CC8">
        <w:rPr>
          <w:rFonts w:cs="Times New Roman"/>
          <w:noProof/>
          <w:lang w:val="en-US"/>
        </w:rPr>
        <w:t>, 4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58. </w:t>
      </w:r>
    </w:p>
    <w:p w14:paraId="3AE23F79" w14:textId="77777777" w:rsidR="00ED55EE" w:rsidRPr="00367CC8" w:rsidRDefault="00ED55EE" w:rsidP="00ED55EE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Taylor, B. &amp; Slack, J.</w:t>
      </w:r>
      <w:r w:rsidRPr="00367CC8">
        <w:rPr>
          <w:rFonts w:cs="Times New Roman"/>
          <w:noProof/>
          <w:lang w:val="en-US"/>
        </w:rPr>
        <w:t xml:space="preserve"> (1984) Tourmalines from Appalachian-Caledonian massive sulfide deposits: Textural, chemical, and isotopic relationships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79</w:t>
      </w:r>
      <w:r w:rsidRPr="00367CC8">
        <w:rPr>
          <w:rFonts w:cs="Times New Roman"/>
          <w:noProof/>
          <w:lang w:val="en-US"/>
        </w:rPr>
        <w:t>(7), 1703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726. DOI: </w:t>
      </w:r>
      <w:r w:rsidRPr="00367CC8">
        <w:rPr>
          <w:rFonts w:cs="Times New Roman"/>
          <w:lang w:val="en-US"/>
        </w:rPr>
        <w:t xml:space="preserve">http://doi.org/10.2113/gsecongeo.79.7.1703 </w:t>
      </w:r>
    </w:p>
    <w:p w14:paraId="57D9170A" w14:textId="77777777" w:rsidR="009B171B" w:rsidRPr="00367CC8" w:rsidRDefault="009B171B" w:rsidP="009B171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Torro, L., Proenza, J.A., Melgarejo, J.C., Carrasco, C., Dominguez, H., &amp; Lewis, J.F.</w:t>
      </w:r>
      <w:r w:rsidRPr="00367CC8">
        <w:rPr>
          <w:rFonts w:cs="Times New Roman"/>
          <w:noProof/>
          <w:lang w:val="en-US"/>
        </w:rPr>
        <w:t xml:space="preserve"> (2012) Tourmaline composition near a diorite intrusive body under La Cuaba Lithocap (Ampliación Pueblo Viejo District, Dominican Republic). </w:t>
      </w:r>
      <w:r w:rsidRPr="00367CC8">
        <w:rPr>
          <w:rFonts w:cs="Times New Roman"/>
          <w:i/>
          <w:noProof/>
          <w:lang w:val="en-US"/>
        </w:rPr>
        <w:t>Sociedad Española de Mineralogía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6</w:t>
      </w:r>
      <w:r w:rsidRPr="00367CC8">
        <w:rPr>
          <w:rFonts w:cs="Times New Roman"/>
          <w:noProof/>
          <w:lang w:val="en-US"/>
        </w:rPr>
        <w:t>, 1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2. </w:t>
      </w:r>
    </w:p>
    <w:p w14:paraId="1FFC0C47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Volp, K.M.</w:t>
      </w:r>
      <w:r w:rsidRPr="00367CC8">
        <w:rPr>
          <w:rFonts w:cs="Times New Roman"/>
          <w:noProof/>
          <w:lang w:val="en-US"/>
        </w:rPr>
        <w:t xml:space="preserve"> (2005) The Estrela Copper Deposit, Carajás, Brazil: Geology and implications of a Proterozoic copper stockwork. </w:t>
      </w:r>
      <w:r w:rsidRPr="00367CC8">
        <w:rPr>
          <w:rFonts w:cs="Times New Roman"/>
          <w:i/>
          <w:iCs/>
          <w:noProof/>
          <w:lang w:val="en-US"/>
        </w:rPr>
        <w:t>In</w:t>
      </w:r>
      <w:r w:rsidRPr="00367CC8">
        <w:rPr>
          <w:rFonts w:cs="Times New Roman"/>
          <w:noProof/>
          <w:lang w:val="en-US"/>
        </w:rPr>
        <w:t xml:space="preserve"> Mineral Deposit Research: Meeting the Global Challenge (J. Mao &amp; F.P. Bierlein, eds.). Springer Berlin Heidelberg, Berlin, Heidelberg, Germany (1085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088). </w:t>
      </w:r>
    </w:p>
    <w:p w14:paraId="1958E4E1" w14:textId="77777777" w:rsidR="00994736" w:rsidRPr="00367CC8" w:rsidRDefault="00994736" w:rsidP="00994736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Warlo, M., Wanhainen, C., Martinsson, O., &amp; Karlsson, P.</w:t>
      </w:r>
      <w:r w:rsidRPr="00367CC8">
        <w:rPr>
          <w:rFonts w:cs="Times New Roman"/>
          <w:noProof/>
          <w:lang w:val="en-US"/>
        </w:rPr>
        <w:t xml:space="preserve"> (2020) Mineralogy and character of the Liikavaara Östra Cu-(W-Au) deposit, northern Sweden. </w:t>
      </w:r>
      <w:r w:rsidRPr="00367CC8">
        <w:rPr>
          <w:rFonts w:cs="Times New Roman"/>
          <w:i/>
          <w:noProof/>
          <w:lang w:val="en-US"/>
        </w:rPr>
        <w:t>GFF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142</w:t>
      </w:r>
      <w:r w:rsidRPr="00367CC8">
        <w:rPr>
          <w:rFonts w:cs="Times New Roman"/>
          <w:noProof/>
          <w:lang w:val="en-US"/>
        </w:rPr>
        <w:t>(3), 169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89. DOI: </w:t>
      </w:r>
      <w:r w:rsidRPr="00367CC8">
        <w:rPr>
          <w:rFonts w:cs="Times New Roman"/>
          <w:lang w:val="en-US"/>
        </w:rPr>
        <w:t xml:space="preserve">http://doi.org/10.1080/11035897.2020.1753807 </w:t>
      </w:r>
    </w:p>
    <w:p w14:paraId="593AC19E" w14:textId="77777777" w:rsidR="00AC76B9" w:rsidRPr="00367CC8" w:rsidRDefault="00AC76B9" w:rsidP="00AC76B9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t>Warnaars, F.W., Holmgren, C., &amp; Barassi, S.</w:t>
      </w:r>
      <w:r w:rsidRPr="00367CC8">
        <w:rPr>
          <w:rFonts w:cs="Times New Roman"/>
          <w:noProof/>
          <w:lang w:val="en-US"/>
        </w:rPr>
        <w:t xml:space="preserve"> (1985) Porphyry copper and tourmaline breccias at Los-Bronces-Rio-Blanco, Chile. </w:t>
      </w:r>
      <w:r w:rsidRPr="00367CC8">
        <w:rPr>
          <w:rFonts w:cs="Times New Roman"/>
          <w:i/>
          <w:noProof/>
          <w:lang w:val="en-US"/>
        </w:rPr>
        <w:t>Economic Geology</w:t>
      </w:r>
      <w:r w:rsidRPr="00367CC8">
        <w:rPr>
          <w:rFonts w:cs="Times New Roman"/>
          <w:noProof/>
          <w:lang w:val="en-US"/>
        </w:rPr>
        <w:t xml:space="preserve"> </w:t>
      </w:r>
      <w:r w:rsidRPr="00367CC8">
        <w:rPr>
          <w:rFonts w:cs="Times New Roman"/>
          <w:b/>
          <w:bCs/>
          <w:noProof/>
          <w:lang w:val="en-US"/>
        </w:rPr>
        <w:t>80</w:t>
      </w:r>
      <w:r w:rsidRPr="00367CC8">
        <w:rPr>
          <w:rFonts w:cs="Times New Roman"/>
          <w:noProof/>
          <w:lang w:val="en-US"/>
        </w:rPr>
        <w:t>(6), 1544</w:t>
      </w:r>
      <w:r w:rsidRPr="00367CC8">
        <w:rPr>
          <w:rFonts w:cs="Times New Roman"/>
          <w:lang w:val="en-US"/>
        </w:rPr>
        <w:t>–</w:t>
      </w:r>
      <w:r w:rsidRPr="00367CC8">
        <w:rPr>
          <w:rFonts w:cs="Times New Roman"/>
          <w:noProof/>
          <w:lang w:val="en-US"/>
        </w:rPr>
        <w:t xml:space="preserve">1565. DOI: </w:t>
      </w:r>
      <w:r w:rsidRPr="00367CC8">
        <w:rPr>
          <w:rFonts w:cs="Times New Roman"/>
          <w:lang w:val="en-US"/>
        </w:rPr>
        <w:t xml:space="preserve">http://doi.org/10.2113/gsecongeo.80.6.1544 </w:t>
      </w:r>
    </w:p>
    <w:p w14:paraId="38A78FD0" w14:textId="77777777" w:rsidR="001F76C7" w:rsidRPr="001F76C7" w:rsidRDefault="001F76C7" w:rsidP="001F76C7">
      <w:pPr>
        <w:spacing w:line="360" w:lineRule="auto"/>
        <w:ind w:left="720" w:hanging="720"/>
        <w:rPr>
          <w:rFonts w:ascii="Times New Roman" w:hAnsi="Times New Roman" w:cs="Times New Roman"/>
        </w:rPr>
      </w:pPr>
      <w:r w:rsidRPr="001F76C7">
        <w:rPr>
          <w:rFonts w:ascii="Times New Roman" w:hAnsi="Times New Roman" w:cs="Times New Roman"/>
          <w:smallCaps/>
        </w:rPr>
        <w:t xml:space="preserve">Wendt, C.J. (1938) </w:t>
      </w:r>
      <w:r w:rsidRPr="001F76C7">
        <w:rPr>
          <w:rFonts w:ascii="Times New Roman" w:hAnsi="Times New Roman" w:cs="Times New Roman"/>
        </w:rPr>
        <w:t>Geology, Alteration, and Mineralization of the Batamote Ranch Area, Northern Sonora, Mexico. MSc Thesis. University of Arizona, Tucson, Arizona, USA.</w:t>
      </w:r>
    </w:p>
    <w:p w14:paraId="35121261" w14:textId="77777777" w:rsidR="00775ACB" w:rsidRPr="00367CC8" w:rsidRDefault="00775ACB" w:rsidP="00775ACB">
      <w:pPr>
        <w:pStyle w:val="BodyText"/>
        <w:spacing w:after="0"/>
        <w:ind w:left="567" w:hanging="567"/>
        <w:rPr>
          <w:rFonts w:cs="Times New Roman"/>
          <w:noProof/>
          <w:lang w:val="en-US"/>
        </w:rPr>
      </w:pPr>
      <w:r w:rsidRPr="00367CC8">
        <w:rPr>
          <w:rFonts w:cs="Times New Roman"/>
          <w:smallCaps/>
          <w:noProof/>
          <w:lang w:val="en-US"/>
        </w:rPr>
        <w:lastRenderedPageBreak/>
        <w:t>Zukowski</w:t>
      </w:r>
      <w:r w:rsidRPr="00367CC8">
        <w:rPr>
          <w:rFonts w:cs="Times New Roman"/>
          <w:noProof/>
          <w:lang w:val="en-US"/>
        </w:rPr>
        <w:t xml:space="preserve">, W. (2010) </w:t>
      </w:r>
      <w:r w:rsidRPr="00367CC8">
        <w:rPr>
          <w:rFonts w:cs="Times New Roman"/>
          <w:i/>
          <w:iCs/>
          <w:noProof/>
          <w:lang w:val="en-US"/>
        </w:rPr>
        <w:t>Geology and Mineralisation of the Endeavour 41 Gold Deposit, Cowal District, NSW, Australia</w:t>
      </w:r>
      <w:r w:rsidRPr="00367CC8">
        <w:rPr>
          <w:rFonts w:cs="Times New Roman"/>
          <w:noProof/>
          <w:lang w:val="en-US"/>
        </w:rPr>
        <w:t xml:space="preserve">. PhD Thesis. University of Tasmania, Hobart, Tasmania. </w:t>
      </w:r>
    </w:p>
    <w:p w14:paraId="1338EAF0" w14:textId="639DD2A9" w:rsidR="001F76C7" w:rsidRPr="001F76C7" w:rsidRDefault="001F76C7" w:rsidP="001F76C7">
      <w:pPr>
        <w:spacing w:line="360" w:lineRule="auto"/>
        <w:ind w:left="720" w:hanging="720"/>
        <w:rPr>
          <w:rFonts w:ascii="Times New Roman" w:hAnsi="Times New Roman" w:cs="Times New Roman"/>
        </w:rPr>
      </w:pPr>
    </w:p>
    <w:sectPr w:rsidR="001F76C7" w:rsidRPr="001F76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sDQ0sTA1tjQ2MLZQ0lEKTi0uzszPAykwrAUAuyWnkCwAAAA="/>
  </w:docVars>
  <w:rsids>
    <w:rsidRoot w:val="007104C2"/>
    <w:rsid w:val="00141CFF"/>
    <w:rsid w:val="001F76C7"/>
    <w:rsid w:val="00250F73"/>
    <w:rsid w:val="0026215F"/>
    <w:rsid w:val="003F5ADD"/>
    <w:rsid w:val="00670BD7"/>
    <w:rsid w:val="007104C2"/>
    <w:rsid w:val="00775ACB"/>
    <w:rsid w:val="007F3361"/>
    <w:rsid w:val="008C77CD"/>
    <w:rsid w:val="008D4AD9"/>
    <w:rsid w:val="009222A1"/>
    <w:rsid w:val="00992120"/>
    <w:rsid w:val="00994736"/>
    <w:rsid w:val="009A0E6F"/>
    <w:rsid w:val="009B171B"/>
    <w:rsid w:val="009C3C3F"/>
    <w:rsid w:val="00AA0AEB"/>
    <w:rsid w:val="00AC76B9"/>
    <w:rsid w:val="00B45161"/>
    <w:rsid w:val="00B7626A"/>
    <w:rsid w:val="00B90FDF"/>
    <w:rsid w:val="00CF1BBE"/>
    <w:rsid w:val="00D57CD4"/>
    <w:rsid w:val="00DC4AEE"/>
    <w:rsid w:val="00ED55EE"/>
    <w:rsid w:val="00F50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BFCD"/>
  <w15:chartTrackingRefBased/>
  <w15:docId w15:val="{4C0AAFD2-A5AA-4928-B724-D449D8CFD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7104C2"/>
    <w:pPr>
      <w:spacing w:after="120" w:line="480" w:lineRule="auto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7104C2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9A0E6F"/>
    <w:rPr>
      <w:color w:val="0563C1" w:themeColor="hyperlink"/>
      <w:u w:val="single"/>
    </w:rPr>
  </w:style>
  <w:style w:type="paragraph" w:styleId="NoSpacing">
    <w:name w:val="No Spacing"/>
    <w:uiPriority w:val="99"/>
    <w:qFormat/>
    <w:rsid w:val="00AC76B9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doi.org/10.2113/gsecongeo.36.5.5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6</Pages>
  <Words>3823</Words>
  <Characters>2179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Beckett-Brown</dc:creator>
  <cp:keywords/>
  <dc:description/>
  <cp:lastModifiedBy>Mackenzie</cp:lastModifiedBy>
  <cp:revision>22</cp:revision>
  <dcterms:created xsi:type="dcterms:W3CDTF">2022-06-15T17:52:00Z</dcterms:created>
  <dcterms:modified xsi:type="dcterms:W3CDTF">2022-12-24T01:46:00Z</dcterms:modified>
</cp:coreProperties>
</file>